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0669C" w:rsidRPr="00C97EE5" w:rsidRDefault="0010669C" w:rsidP="0010669C">
      <w:pPr>
        <w:jc w:val="center"/>
        <w:rPr>
          <w:rFonts w:ascii="Times New Roman" w:hAnsi="Times New Roman" w:cs="Times New Roman"/>
          <w:b/>
          <w:sz w:val="24"/>
        </w:rPr>
      </w:pPr>
      <w:bookmarkStart w:id="0" w:name="_GoBack"/>
      <w:bookmarkEnd w:id="0"/>
      <w:r w:rsidRPr="00C97EE5">
        <w:rPr>
          <w:rFonts w:ascii="Times New Roman" w:hAnsi="Times New Roman" w:cs="Times New Roman"/>
          <w:b/>
          <w:sz w:val="24"/>
        </w:rPr>
        <w:t>Supplementary Table 1.</w:t>
      </w:r>
      <w:r w:rsidRPr="00606AF6">
        <w:rPr>
          <w:rFonts w:ascii="Times New Roman" w:hAnsi="Times New Roman" w:cs="Times New Roman"/>
          <w:b/>
          <w:sz w:val="24"/>
        </w:rPr>
        <w:t xml:space="preserve"> </w:t>
      </w:r>
      <w:r>
        <w:rPr>
          <w:rFonts w:ascii="Times New Roman" w:hAnsi="Times New Roman" w:cs="Times New Roman"/>
          <w:b/>
          <w:sz w:val="24"/>
        </w:rPr>
        <w:t>Taxon list of b</w:t>
      </w:r>
      <w:r w:rsidRPr="00C97EE5">
        <w:rPr>
          <w:rFonts w:ascii="Times New Roman" w:hAnsi="Times New Roman" w:cs="Times New Roman"/>
          <w:b/>
          <w:sz w:val="24"/>
        </w:rPr>
        <w:t>enthic megafauna</w:t>
      </w:r>
      <w:r>
        <w:rPr>
          <w:rFonts w:ascii="Times New Roman" w:hAnsi="Times New Roman" w:cs="Times New Roman"/>
          <w:b/>
          <w:sz w:val="24"/>
        </w:rPr>
        <w:t xml:space="preserve"> presence (+) and absence (-) at each</w:t>
      </w:r>
      <w:r w:rsidRPr="00C97EE5">
        <w:rPr>
          <w:rFonts w:ascii="Times New Roman" w:hAnsi="Times New Roman" w:cs="Times New Roman"/>
          <w:b/>
          <w:sz w:val="24"/>
        </w:rPr>
        <w:t xml:space="preserve"> </w:t>
      </w:r>
      <w:r>
        <w:rPr>
          <w:rFonts w:ascii="Times New Roman" w:hAnsi="Times New Roman" w:cs="Times New Roman"/>
          <w:b/>
          <w:sz w:val="24"/>
        </w:rPr>
        <w:t>t</w:t>
      </w:r>
      <w:r w:rsidRPr="00C97EE5">
        <w:rPr>
          <w:rFonts w:ascii="Times New Roman" w:hAnsi="Times New Roman" w:cs="Times New Roman"/>
          <w:b/>
          <w:sz w:val="24"/>
        </w:rPr>
        <w:t xml:space="preserve">ransect </w:t>
      </w:r>
      <w:r>
        <w:rPr>
          <w:rFonts w:ascii="Times New Roman" w:hAnsi="Times New Roman" w:cs="Times New Roman"/>
          <w:b/>
          <w:sz w:val="24"/>
        </w:rPr>
        <w:t>of the</w:t>
      </w:r>
      <w:r w:rsidRPr="00C97EE5">
        <w:rPr>
          <w:rFonts w:ascii="Times New Roman" w:hAnsi="Times New Roman" w:cs="Times New Roman"/>
          <w:b/>
          <w:sz w:val="24"/>
        </w:rPr>
        <w:t xml:space="preserve"> Carlsberg Ridge</w:t>
      </w:r>
    </w:p>
    <w:tbl>
      <w:tblPr>
        <w:tblW w:w="12464" w:type="dxa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700"/>
        <w:gridCol w:w="977"/>
        <w:gridCol w:w="977"/>
        <w:gridCol w:w="977"/>
        <w:gridCol w:w="960"/>
        <w:gridCol w:w="960"/>
        <w:gridCol w:w="960"/>
        <w:gridCol w:w="960"/>
        <w:gridCol w:w="960"/>
        <w:gridCol w:w="1217"/>
        <w:gridCol w:w="816"/>
      </w:tblGrid>
      <w:tr w:rsidR="0010669C" w:rsidRPr="00375AD4" w:rsidTr="00725B90">
        <w:trPr>
          <w:trHeight w:val="300"/>
          <w:jc w:val="center"/>
        </w:trPr>
        <w:tc>
          <w:tcPr>
            <w:tcW w:w="2700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977" w:type="dxa"/>
            <w:tcBorders>
              <w:top w:val="single" w:sz="4" w:space="0" w:color="auto"/>
              <w:bottom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  <w:lang w:eastAsia="en-IN"/>
              </w:rPr>
              <w:t>OFOS1</w:t>
            </w:r>
          </w:p>
        </w:tc>
        <w:tc>
          <w:tcPr>
            <w:tcW w:w="977" w:type="dxa"/>
            <w:tcBorders>
              <w:top w:val="single" w:sz="4" w:space="0" w:color="auto"/>
              <w:bottom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  <w:lang w:eastAsia="en-IN"/>
              </w:rPr>
              <w:t>OFOS2</w:t>
            </w:r>
          </w:p>
        </w:tc>
        <w:tc>
          <w:tcPr>
            <w:tcW w:w="977" w:type="dxa"/>
            <w:tcBorders>
              <w:top w:val="single" w:sz="4" w:space="0" w:color="auto"/>
              <w:bottom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  <w:lang w:eastAsia="en-IN"/>
              </w:rPr>
              <w:t>OFOS3</w:t>
            </w:r>
          </w:p>
        </w:tc>
        <w:tc>
          <w:tcPr>
            <w:tcW w:w="960" w:type="dxa"/>
            <w:tcBorders>
              <w:top w:val="single" w:sz="4" w:space="0" w:color="auto"/>
              <w:bottom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  <w:lang w:eastAsia="en-IN"/>
              </w:rPr>
              <w:t>TVG1</w:t>
            </w:r>
          </w:p>
        </w:tc>
        <w:tc>
          <w:tcPr>
            <w:tcW w:w="960" w:type="dxa"/>
            <w:tcBorders>
              <w:top w:val="single" w:sz="4" w:space="0" w:color="auto"/>
              <w:bottom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  <w:lang w:eastAsia="en-IN"/>
              </w:rPr>
              <w:t>TVG5</w:t>
            </w:r>
          </w:p>
        </w:tc>
        <w:tc>
          <w:tcPr>
            <w:tcW w:w="960" w:type="dxa"/>
            <w:tcBorders>
              <w:top w:val="single" w:sz="4" w:space="0" w:color="auto"/>
              <w:bottom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  <w:lang w:eastAsia="en-IN"/>
              </w:rPr>
              <w:t>TVG6</w:t>
            </w:r>
          </w:p>
        </w:tc>
        <w:tc>
          <w:tcPr>
            <w:tcW w:w="960" w:type="dxa"/>
            <w:tcBorders>
              <w:top w:val="single" w:sz="4" w:space="0" w:color="auto"/>
              <w:bottom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  <w:lang w:eastAsia="en-IN"/>
              </w:rPr>
              <w:t>TVG7</w:t>
            </w:r>
          </w:p>
        </w:tc>
        <w:tc>
          <w:tcPr>
            <w:tcW w:w="960" w:type="dxa"/>
            <w:tcBorders>
              <w:top w:val="single" w:sz="4" w:space="0" w:color="auto"/>
              <w:bottom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  <w:lang w:eastAsia="en-IN"/>
              </w:rPr>
              <w:t>TVG8</w:t>
            </w:r>
          </w:p>
        </w:tc>
        <w:tc>
          <w:tcPr>
            <w:tcW w:w="1217" w:type="dxa"/>
            <w:tcBorders>
              <w:top w:val="single" w:sz="4" w:space="0" w:color="auto"/>
              <w:bottom w:val="nil"/>
            </w:tcBorders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  <w:lang w:eastAsia="en-IN"/>
              </w:rPr>
              <w:t>TVG2</w:t>
            </w:r>
          </w:p>
        </w:tc>
        <w:tc>
          <w:tcPr>
            <w:tcW w:w="816" w:type="dxa"/>
            <w:tcBorders>
              <w:top w:val="single" w:sz="4" w:space="0" w:color="auto"/>
              <w:bottom w:val="nil"/>
            </w:tcBorders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  <w:lang w:eastAsia="en-IN"/>
              </w:rPr>
              <w:t>TVG3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Taxa</w:t>
            </w:r>
          </w:p>
        </w:tc>
        <w:tc>
          <w:tcPr>
            <w:tcW w:w="2931" w:type="dxa"/>
            <w:gridSpan w:val="3"/>
            <w:tcBorders>
              <w:top w:val="single" w:sz="4" w:space="0" w:color="auto"/>
              <w:bottom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  <w:lang w:eastAsia="en-IN"/>
              </w:rPr>
              <w:t>Rift valley wall</w:t>
            </w:r>
          </w:p>
        </w:tc>
        <w:tc>
          <w:tcPr>
            <w:tcW w:w="4800" w:type="dxa"/>
            <w:gridSpan w:val="5"/>
            <w:tcBorders>
              <w:top w:val="single" w:sz="4" w:space="0" w:color="auto"/>
              <w:bottom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  <w:lang w:eastAsia="en-IN"/>
              </w:rPr>
              <w:t>Rift valley floor</w:t>
            </w:r>
          </w:p>
        </w:tc>
        <w:tc>
          <w:tcPr>
            <w:tcW w:w="2033" w:type="dxa"/>
            <w:gridSpan w:val="2"/>
            <w:tcBorders>
              <w:top w:val="single" w:sz="4" w:space="0" w:color="auto"/>
              <w:bottom w:val="nil"/>
            </w:tcBorders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  <w:lang w:eastAsia="en-IN"/>
              </w:rPr>
              <w:t>Off-axial highs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Porifera</w:t>
            </w:r>
          </w:p>
        </w:tc>
        <w:tc>
          <w:tcPr>
            <w:tcW w:w="977" w:type="dxa"/>
            <w:tcBorders>
              <w:top w:val="single" w:sz="4" w:space="0" w:color="auto"/>
              <w:bottom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977" w:type="dxa"/>
            <w:tcBorders>
              <w:top w:val="single" w:sz="4" w:space="0" w:color="auto"/>
              <w:bottom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977" w:type="dxa"/>
            <w:tcBorders>
              <w:top w:val="single" w:sz="4" w:space="0" w:color="auto"/>
              <w:bottom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960" w:type="dxa"/>
            <w:tcBorders>
              <w:top w:val="single" w:sz="4" w:space="0" w:color="auto"/>
              <w:bottom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960" w:type="dxa"/>
            <w:tcBorders>
              <w:top w:val="single" w:sz="4" w:space="0" w:color="auto"/>
              <w:bottom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960" w:type="dxa"/>
            <w:tcBorders>
              <w:top w:val="single" w:sz="4" w:space="0" w:color="auto"/>
              <w:bottom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960" w:type="dxa"/>
            <w:tcBorders>
              <w:top w:val="single" w:sz="4" w:space="0" w:color="auto"/>
              <w:bottom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960" w:type="dxa"/>
            <w:tcBorders>
              <w:top w:val="single" w:sz="4" w:space="0" w:color="auto"/>
              <w:bottom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217" w:type="dxa"/>
            <w:tcBorders>
              <w:top w:val="single" w:sz="4" w:space="0" w:color="auto"/>
              <w:bottom w:val="nil"/>
            </w:tcBorders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816" w:type="dxa"/>
            <w:tcBorders>
              <w:top w:val="single" w:sz="4" w:space="0" w:color="auto"/>
              <w:bottom w:val="nil"/>
            </w:tcBorders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tcBorders>
              <w:top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Aphrocallistes</w:t>
            </w: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sp</w:t>
            </w:r>
          </w:p>
        </w:tc>
        <w:tc>
          <w:tcPr>
            <w:tcW w:w="977" w:type="dxa"/>
            <w:tcBorders>
              <w:top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77" w:type="dxa"/>
            <w:tcBorders>
              <w:top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tcBorders>
              <w:top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tcBorders>
              <w:top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tcBorders>
              <w:top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tcBorders>
              <w:top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tcBorders>
              <w:top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tcBorders>
              <w:top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1217" w:type="dxa"/>
            <w:tcBorders>
              <w:top w:val="nil"/>
            </w:tcBorders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16" w:type="dxa"/>
            <w:tcBorders>
              <w:top w:val="nil"/>
            </w:tcBorders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Bolosominae sp1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1217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16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Corbitellinae sp1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1217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816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Corbitellinae sp2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1217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16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Crateromorpha (Rosselidae)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1217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16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Demospongiae sp1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1217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16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Demospongiae sp2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1217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16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Demospongiae sp3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1217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16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Demospongiae sp4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1217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16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Demospongiae sp5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1217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16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Demospongiae sp6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1217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16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Eurete</w:t>
            </w: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sp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1217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16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Farrea</w:t>
            </w: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sp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1217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816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Hexactinellida sp1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1217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16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Hexactinellida sp10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1217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16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Hexactinellida sp11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1217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16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Hexactinellida sp2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17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16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Hexactinellida sp3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1217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16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Hexactinellida sp4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1217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16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Hexactinellida sp5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1217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16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Hexactinellida sp6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1217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16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Hexactinellida sp7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17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16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Hexactinellida sp8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1217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16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Hexactinellida sp9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1217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816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lastRenderedPageBreak/>
              <w:t>Hyalonema sp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1217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16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tcBorders>
              <w:bottom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Rosselidae sp1</w:t>
            </w:r>
          </w:p>
        </w:tc>
        <w:tc>
          <w:tcPr>
            <w:tcW w:w="977" w:type="dxa"/>
            <w:tcBorders>
              <w:bottom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77" w:type="dxa"/>
            <w:tcBorders>
              <w:bottom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tcBorders>
              <w:bottom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tcBorders>
              <w:bottom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tcBorders>
              <w:bottom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tcBorders>
              <w:bottom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tcBorders>
              <w:bottom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tcBorders>
              <w:bottom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1217" w:type="dxa"/>
            <w:tcBorders>
              <w:bottom w:val="nil"/>
            </w:tcBorders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16" w:type="dxa"/>
            <w:tcBorders>
              <w:bottom w:val="nil"/>
            </w:tcBorders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tcBorders>
              <w:top w:val="nil"/>
              <w:bottom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Rosselidae sp2</w:t>
            </w:r>
          </w:p>
        </w:tc>
        <w:tc>
          <w:tcPr>
            <w:tcW w:w="977" w:type="dxa"/>
            <w:tcBorders>
              <w:top w:val="nil"/>
              <w:bottom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77" w:type="dxa"/>
            <w:tcBorders>
              <w:top w:val="nil"/>
              <w:bottom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tcBorders>
              <w:top w:val="nil"/>
              <w:bottom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tcBorders>
              <w:top w:val="nil"/>
              <w:bottom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tcBorders>
              <w:top w:val="nil"/>
              <w:bottom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tcBorders>
              <w:top w:val="nil"/>
              <w:bottom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tcBorders>
              <w:top w:val="nil"/>
              <w:bottom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tcBorders>
              <w:top w:val="nil"/>
              <w:bottom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1217" w:type="dxa"/>
            <w:tcBorders>
              <w:top w:val="nil"/>
              <w:bottom w:val="single" w:sz="4" w:space="0" w:color="auto"/>
            </w:tcBorders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16" w:type="dxa"/>
            <w:tcBorders>
              <w:top w:val="nil"/>
              <w:bottom w:val="single" w:sz="4" w:space="0" w:color="auto"/>
            </w:tcBorders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Cnidaria</w:t>
            </w:r>
          </w:p>
        </w:tc>
        <w:tc>
          <w:tcPr>
            <w:tcW w:w="977" w:type="dxa"/>
            <w:tcBorders>
              <w:top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977" w:type="dxa"/>
            <w:tcBorders>
              <w:top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977" w:type="dxa"/>
            <w:tcBorders>
              <w:top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960" w:type="dxa"/>
            <w:tcBorders>
              <w:top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960" w:type="dxa"/>
            <w:tcBorders>
              <w:top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960" w:type="dxa"/>
            <w:tcBorders>
              <w:top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960" w:type="dxa"/>
            <w:tcBorders>
              <w:top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960" w:type="dxa"/>
            <w:tcBorders>
              <w:top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217" w:type="dxa"/>
            <w:tcBorders>
              <w:top w:val="single" w:sz="4" w:space="0" w:color="auto"/>
            </w:tcBorders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816" w:type="dxa"/>
            <w:tcBorders>
              <w:top w:val="single" w:sz="4" w:space="0" w:color="auto"/>
            </w:tcBorders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tcBorders>
              <w:top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Schizopathes</w:t>
            </w: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sp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1217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16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Actinaria sp1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1217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16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Actinaria sp2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1217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16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Actinaria sp3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1217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816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Actinaria sp4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1217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16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Chrysogorgia sp1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1217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16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Gorogonian sp1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1217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16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Gorogonian sp2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1217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16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Isididae sp1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1217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816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Isididae sp2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1217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816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Octocoral sp1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1217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16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noWrap/>
            <w:vAlign w:val="bottom"/>
            <w:hideMark/>
          </w:tcPr>
          <w:p w:rsidR="0010669C" w:rsidRPr="00375AD4" w:rsidRDefault="008D50B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Pennatulacea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1217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16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</w:tr>
      <w:tr w:rsidR="0010669C" w:rsidRPr="00375AD4" w:rsidTr="00725B90">
        <w:trPr>
          <w:trHeight w:val="315"/>
          <w:jc w:val="center"/>
        </w:trPr>
        <w:tc>
          <w:tcPr>
            <w:tcW w:w="270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Stichopathes</w:t>
            </w: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sp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1217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816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Stylasterine</w:t>
            </w: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sp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1217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16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tcBorders>
              <w:bottom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Whip coral sp1</w:t>
            </w:r>
          </w:p>
        </w:tc>
        <w:tc>
          <w:tcPr>
            <w:tcW w:w="977" w:type="dxa"/>
            <w:tcBorders>
              <w:bottom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77" w:type="dxa"/>
            <w:tcBorders>
              <w:bottom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tcBorders>
              <w:bottom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60" w:type="dxa"/>
            <w:tcBorders>
              <w:bottom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tcBorders>
              <w:bottom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tcBorders>
              <w:bottom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tcBorders>
              <w:bottom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tcBorders>
              <w:bottom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1217" w:type="dxa"/>
            <w:tcBorders>
              <w:bottom w:val="nil"/>
            </w:tcBorders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16" w:type="dxa"/>
            <w:tcBorders>
              <w:bottom w:val="nil"/>
            </w:tcBorders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tcBorders>
              <w:top w:val="nil"/>
              <w:bottom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Whip coral sp2</w:t>
            </w:r>
          </w:p>
        </w:tc>
        <w:tc>
          <w:tcPr>
            <w:tcW w:w="977" w:type="dxa"/>
            <w:tcBorders>
              <w:top w:val="nil"/>
              <w:bottom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77" w:type="dxa"/>
            <w:tcBorders>
              <w:top w:val="nil"/>
              <w:bottom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tcBorders>
              <w:top w:val="nil"/>
              <w:bottom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60" w:type="dxa"/>
            <w:tcBorders>
              <w:top w:val="nil"/>
              <w:bottom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tcBorders>
              <w:top w:val="nil"/>
              <w:bottom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60" w:type="dxa"/>
            <w:tcBorders>
              <w:top w:val="nil"/>
              <w:bottom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tcBorders>
              <w:top w:val="nil"/>
              <w:bottom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60" w:type="dxa"/>
            <w:tcBorders>
              <w:top w:val="nil"/>
              <w:bottom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17" w:type="dxa"/>
            <w:tcBorders>
              <w:top w:val="nil"/>
              <w:bottom w:val="single" w:sz="4" w:space="0" w:color="auto"/>
            </w:tcBorders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816" w:type="dxa"/>
            <w:tcBorders>
              <w:top w:val="nil"/>
              <w:bottom w:val="single" w:sz="4" w:space="0" w:color="auto"/>
            </w:tcBorders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Ech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i</w:t>
            </w:r>
            <w:r w:rsidRPr="00375AD4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nodermata</w:t>
            </w:r>
          </w:p>
        </w:tc>
        <w:tc>
          <w:tcPr>
            <w:tcW w:w="977" w:type="dxa"/>
            <w:tcBorders>
              <w:top w:val="single" w:sz="4" w:space="0" w:color="auto"/>
              <w:bottom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977" w:type="dxa"/>
            <w:tcBorders>
              <w:top w:val="single" w:sz="4" w:space="0" w:color="auto"/>
              <w:bottom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977" w:type="dxa"/>
            <w:tcBorders>
              <w:top w:val="single" w:sz="4" w:space="0" w:color="auto"/>
              <w:bottom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960" w:type="dxa"/>
            <w:tcBorders>
              <w:top w:val="single" w:sz="4" w:space="0" w:color="auto"/>
              <w:bottom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960" w:type="dxa"/>
            <w:tcBorders>
              <w:top w:val="single" w:sz="4" w:space="0" w:color="auto"/>
              <w:bottom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960" w:type="dxa"/>
            <w:tcBorders>
              <w:top w:val="single" w:sz="4" w:space="0" w:color="auto"/>
              <w:bottom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960" w:type="dxa"/>
            <w:tcBorders>
              <w:top w:val="single" w:sz="4" w:space="0" w:color="auto"/>
              <w:bottom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960" w:type="dxa"/>
            <w:tcBorders>
              <w:top w:val="single" w:sz="4" w:space="0" w:color="auto"/>
              <w:bottom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217" w:type="dxa"/>
            <w:tcBorders>
              <w:top w:val="single" w:sz="4" w:space="0" w:color="auto"/>
              <w:bottom w:val="nil"/>
            </w:tcBorders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816" w:type="dxa"/>
            <w:tcBorders>
              <w:top w:val="single" w:sz="4" w:space="0" w:color="auto"/>
              <w:bottom w:val="nil"/>
            </w:tcBorders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tcBorders>
              <w:top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Asteroid sp1</w:t>
            </w:r>
          </w:p>
        </w:tc>
        <w:tc>
          <w:tcPr>
            <w:tcW w:w="977" w:type="dxa"/>
            <w:tcBorders>
              <w:top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77" w:type="dxa"/>
            <w:tcBorders>
              <w:top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tcBorders>
              <w:top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tcBorders>
              <w:top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tcBorders>
              <w:top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tcBorders>
              <w:top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tcBorders>
              <w:top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tcBorders>
              <w:top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17" w:type="dxa"/>
            <w:tcBorders>
              <w:top w:val="nil"/>
            </w:tcBorders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16" w:type="dxa"/>
            <w:tcBorders>
              <w:top w:val="nil"/>
            </w:tcBorders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Asteroid sp2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1217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16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Asteroid sp3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1217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16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Asteroid sp4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1217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816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Benthodytes sp1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1217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16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Benthodytes sp2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17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816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Benthothuria sp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1217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16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Brisingid sp1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1217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16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lastRenderedPageBreak/>
              <w:t>Brisingid sp2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1217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816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Crinoidea sp1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1217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16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Echinoidea sp1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1217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16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Echinoidea sp2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1217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16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Elpidiidae sp1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1217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16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Enypniastes eximia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1217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16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Laetmogonidae sp1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1217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16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Ophiuroidea sp1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1217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16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Ophiuroidea sp2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1217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16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Ophiuroidea sp3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1217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816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Ophiuroidea sp4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1217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16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Ophiuroidea sp5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1217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16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Ophiuroidea sp6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17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16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Ophiuroidea sp7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1217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16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Peniagone sp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17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16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Stalk Crinoidea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1217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16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tcBorders>
              <w:bottom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Synallactidae sp1</w:t>
            </w:r>
          </w:p>
        </w:tc>
        <w:tc>
          <w:tcPr>
            <w:tcW w:w="977" w:type="dxa"/>
            <w:tcBorders>
              <w:bottom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tcBorders>
              <w:bottom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tcBorders>
              <w:bottom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60" w:type="dxa"/>
            <w:tcBorders>
              <w:bottom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tcBorders>
              <w:bottom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60" w:type="dxa"/>
            <w:tcBorders>
              <w:bottom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60" w:type="dxa"/>
            <w:tcBorders>
              <w:bottom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tcBorders>
              <w:bottom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1217" w:type="dxa"/>
            <w:tcBorders>
              <w:bottom w:val="nil"/>
            </w:tcBorders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16" w:type="dxa"/>
            <w:tcBorders>
              <w:bottom w:val="nil"/>
            </w:tcBorders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tcBorders>
              <w:top w:val="nil"/>
              <w:bottom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Synallactidae sp2</w:t>
            </w:r>
          </w:p>
        </w:tc>
        <w:tc>
          <w:tcPr>
            <w:tcW w:w="977" w:type="dxa"/>
            <w:tcBorders>
              <w:top w:val="nil"/>
              <w:bottom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tcBorders>
              <w:top w:val="nil"/>
              <w:bottom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tcBorders>
              <w:top w:val="nil"/>
              <w:bottom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tcBorders>
              <w:top w:val="nil"/>
              <w:bottom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tcBorders>
              <w:top w:val="nil"/>
              <w:bottom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tcBorders>
              <w:top w:val="nil"/>
              <w:bottom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tcBorders>
              <w:top w:val="nil"/>
              <w:bottom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60" w:type="dxa"/>
            <w:tcBorders>
              <w:top w:val="nil"/>
              <w:bottom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1217" w:type="dxa"/>
            <w:tcBorders>
              <w:top w:val="nil"/>
              <w:bottom w:val="single" w:sz="4" w:space="0" w:color="auto"/>
            </w:tcBorders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16" w:type="dxa"/>
            <w:tcBorders>
              <w:top w:val="nil"/>
              <w:bottom w:val="single" w:sz="4" w:space="0" w:color="auto"/>
            </w:tcBorders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Arthropoda</w:t>
            </w:r>
          </w:p>
        </w:tc>
        <w:tc>
          <w:tcPr>
            <w:tcW w:w="977" w:type="dxa"/>
            <w:tcBorders>
              <w:top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977" w:type="dxa"/>
            <w:tcBorders>
              <w:top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977" w:type="dxa"/>
            <w:tcBorders>
              <w:top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960" w:type="dxa"/>
            <w:tcBorders>
              <w:top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960" w:type="dxa"/>
            <w:tcBorders>
              <w:top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960" w:type="dxa"/>
            <w:tcBorders>
              <w:top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960" w:type="dxa"/>
            <w:tcBorders>
              <w:top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960" w:type="dxa"/>
            <w:tcBorders>
              <w:top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217" w:type="dxa"/>
            <w:tcBorders>
              <w:top w:val="single" w:sz="4" w:space="0" w:color="auto"/>
            </w:tcBorders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816" w:type="dxa"/>
            <w:tcBorders>
              <w:top w:val="single" w:sz="4" w:space="0" w:color="auto"/>
            </w:tcBorders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tcBorders>
              <w:top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Galatheidae sp2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1217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16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Galtheidae sp1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1217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16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noWrap/>
            <w:vAlign w:val="bottom"/>
            <w:hideMark/>
          </w:tcPr>
          <w:p w:rsidR="0010669C" w:rsidRPr="00375AD4" w:rsidRDefault="0017050C" w:rsidP="0017050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50597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Cerataspis</w:t>
            </w:r>
            <w:r w:rsidR="0010669C"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sp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17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16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tcBorders>
              <w:bottom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unidentified Brachyuran sp1</w:t>
            </w:r>
          </w:p>
        </w:tc>
        <w:tc>
          <w:tcPr>
            <w:tcW w:w="977" w:type="dxa"/>
            <w:tcBorders>
              <w:bottom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77" w:type="dxa"/>
            <w:tcBorders>
              <w:bottom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77" w:type="dxa"/>
            <w:tcBorders>
              <w:bottom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tcBorders>
              <w:bottom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tcBorders>
              <w:bottom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tcBorders>
              <w:bottom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60" w:type="dxa"/>
            <w:tcBorders>
              <w:bottom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60" w:type="dxa"/>
            <w:tcBorders>
              <w:bottom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1217" w:type="dxa"/>
            <w:tcBorders>
              <w:bottom w:val="nil"/>
            </w:tcBorders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16" w:type="dxa"/>
            <w:tcBorders>
              <w:bottom w:val="nil"/>
            </w:tcBorders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tcBorders>
              <w:top w:val="nil"/>
              <w:bottom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Unidentified decapoda sp1</w:t>
            </w:r>
          </w:p>
        </w:tc>
        <w:tc>
          <w:tcPr>
            <w:tcW w:w="977" w:type="dxa"/>
            <w:tcBorders>
              <w:top w:val="nil"/>
              <w:bottom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77" w:type="dxa"/>
            <w:tcBorders>
              <w:top w:val="nil"/>
              <w:bottom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tcBorders>
              <w:top w:val="nil"/>
              <w:bottom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tcBorders>
              <w:top w:val="nil"/>
              <w:bottom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tcBorders>
              <w:top w:val="nil"/>
              <w:bottom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tcBorders>
              <w:top w:val="nil"/>
              <w:bottom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tcBorders>
              <w:top w:val="nil"/>
              <w:bottom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60" w:type="dxa"/>
            <w:tcBorders>
              <w:top w:val="nil"/>
              <w:bottom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1217" w:type="dxa"/>
            <w:tcBorders>
              <w:top w:val="nil"/>
              <w:bottom w:val="single" w:sz="4" w:space="0" w:color="auto"/>
            </w:tcBorders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16" w:type="dxa"/>
            <w:tcBorders>
              <w:top w:val="nil"/>
              <w:bottom w:val="single" w:sz="4" w:space="0" w:color="auto"/>
            </w:tcBorders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Chordata</w:t>
            </w:r>
          </w:p>
        </w:tc>
        <w:tc>
          <w:tcPr>
            <w:tcW w:w="977" w:type="dxa"/>
            <w:tcBorders>
              <w:top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977" w:type="dxa"/>
            <w:tcBorders>
              <w:top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977" w:type="dxa"/>
            <w:tcBorders>
              <w:top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960" w:type="dxa"/>
            <w:tcBorders>
              <w:top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960" w:type="dxa"/>
            <w:tcBorders>
              <w:top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960" w:type="dxa"/>
            <w:tcBorders>
              <w:top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960" w:type="dxa"/>
            <w:tcBorders>
              <w:top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960" w:type="dxa"/>
            <w:tcBorders>
              <w:top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217" w:type="dxa"/>
            <w:tcBorders>
              <w:top w:val="single" w:sz="4" w:space="0" w:color="auto"/>
            </w:tcBorders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816" w:type="dxa"/>
            <w:tcBorders>
              <w:top w:val="single" w:sz="4" w:space="0" w:color="auto"/>
            </w:tcBorders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tcBorders>
              <w:top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Anguiliformes sp1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1217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16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Anguiliformes sp2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1217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16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Anguiliformes sp3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1217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816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lastRenderedPageBreak/>
              <w:t>Anguiliformes sp4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1217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816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Anguiliformes sp5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1217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816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Halosaur sp1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1217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16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Ophidiid sp1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1217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16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Synaphobranchid sp1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1217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816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Typhlonus</w:t>
            </w: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sp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17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16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Unidentified chordate sp1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1217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16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Unidentified chordate sp2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1217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16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Unidentified chordate sp3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1217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16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tcBorders>
              <w:bottom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Unidentified chordate sp4</w:t>
            </w:r>
          </w:p>
        </w:tc>
        <w:tc>
          <w:tcPr>
            <w:tcW w:w="977" w:type="dxa"/>
            <w:tcBorders>
              <w:bottom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tcBorders>
              <w:bottom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tcBorders>
              <w:bottom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tcBorders>
              <w:bottom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tcBorders>
              <w:bottom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tcBorders>
              <w:bottom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tcBorders>
              <w:bottom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tcBorders>
              <w:bottom w:val="nil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1217" w:type="dxa"/>
            <w:tcBorders>
              <w:bottom w:val="nil"/>
            </w:tcBorders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16" w:type="dxa"/>
            <w:tcBorders>
              <w:bottom w:val="nil"/>
            </w:tcBorders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tcBorders>
              <w:top w:val="nil"/>
              <w:bottom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Unidentified chordate sp5</w:t>
            </w:r>
          </w:p>
        </w:tc>
        <w:tc>
          <w:tcPr>
            <w:tcW w:w="977" w:type="dxa"/>
            <w:tcBorders>
              <w:top w:val="nil"/>
              <w:bottom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tcBorders>
              <w:top w:val="nil"/>
              <w:bottom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tcBorders>
              <w:top w:val="nil"/>
              <w:bottom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60" w:type="dxa"/>
            <w:tcBorders>
              <w:top w:val="nil"/>
              <w:bottom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tcBorders>
              <w:top w:val="nil"/>
              <w:bottom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tcBorders>
              <w:top w:val="nil"/>
              <w:bottom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tcBorders>
              <w:top w:val="nil"/>
              <w:bottom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tcBorders>
              <w:top w:val="nil"/>
              <w:bottom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1217" w:type="dxa"/>
            <w:tcBorders>
              <w:top w:val="nil"/>
              <w:bottom w:val="single" w:sz="4" w:space="0" w:color="auto"/>
            </w:tcBorders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16" w:type="dxa"/>
            <w:tcBorders>
              <w:top w:val="nil"/>
              <w:bottom w:val="single" w:sz="4" w:space="0" w:color="auto"/>
            </w:tcBorders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:rsidR="0010669C" w:rsidRPr="00292C60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 w:rsidRPr="00292C60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Others</w:t>
            </w:r>
          </w:p>
        </w:tc>
        <w:tc>
          <w:tcPr>
            <w:tcW w:w="977" w:type="dxa"/>
            <w:tcBorders>
              <w:top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977" w:type="dxa"/>
            <w:tcBorders>
              <w:top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977" w:type="dxa"/>
            <w:tcBorders>
              <w:top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960" w:type="dxa"/>
            <w:tcBorders>
              <w:top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960" w:type="dxa"/>
            <w:tcBorders>
              <w:top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960" w:type="dxa"/>
            <w:tcBorders>
              <w:top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960" w:type="dxa"/>
            <w:tcBorders>
              <w:top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960" w:type="dxa"/>
            <w:tcBorders>
              <w:top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217" w:type="dxa"/>
            <w:tcBorders>
              <w:top w:val="single" w:sz="4" w:space="0" w:color="auto"/>
            </w:tcBorders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816" w:type="dxa"/>
            <w:tcBorders>
              <w:top w:val="single" w:sz="4" w:space="0" w:color="auto"/>
            </w:tcBorders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tcBorders>
              <w:top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Tomopteris</w:t>
            </w: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sp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1217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16" w:type="dxa"/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</w:tr>
      <w:tr w:rsidR="0010669C" w:rsidRPr="00375AD4" w:rsidTr="00725B90">
        <w:trPr>
          <w:trHeight w:val="300"/>
          <w:jc w:val="center"/>
        </w:trPr>
        <w:tc>
          <w:tcPr>
            <w:tcW w:w="2700" w:type="dxa"/>
            <w:tcBorders>
              <w:bottom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Xenophyophorea</w:t>
            </w:r>
          </w:p>
        </w:tc>
        <w:tc>
          <w:tcPr>
            <w:tcW w:w="977" w:type="dxa"/>
            <w:tcBorders>
              <w:bottom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+</w:t>
            </w:r>
          </w:p>
        </w:tc>
        <w:tc>
          <w:tcPr>
            <w:tcW w:w="977" w:type="dxa"/>
            <w:tcBorders>
              <w:bottom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77" w:type="dxa"/>
            <w:tcBorders>
              <w:bottom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noWrap/>
            <w:vAlign w:val="bottom"/>
            <w:hideMark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1217" w:type="dxa"/>
            <w:tcBorders>
              <w:bottom w:val="single" w:sz="4" w:space="0" w:color="auto"/>
            </w:tcBorders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16" w:type="dxa"/>
            <w:tcBorders>
              <w:bottom w:val="single" w:sz="4" w:space="0" w:color="auto"/>
            </w:tcBorders>
            <w:vAlign w:val="bottom"/>
          </w:tcPr>
          <w:p w:rsidR="0010669C" w:rsidRPr="00375AD4" w:rsidRDefault="0010669C" w:rsidP="0010669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75AD4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</w:tr>
    </w:tbl>
    <w:p w:rsidR="0010669C" w:rsidRDefault="0010669C" w:rsidP="0010669C"/>
    <w:p w:rsidR="00725B90" w:rsidRDefault="00725B90" w:rsidP="0010669C"/>
    <w:p w:rsidR="00725B90" w:rsidRDefault="00725B90" w:rsidP="0010669C"/>
    <w:p w:rsidR="00725B90" w:rsidRDefault="00725B90" w:rsidP="0010669C"/>
    <w:p w:rsidR="00725B90" w:rsidRDefault="00725B90" w:rsidP="0010669C"/>
    <w:p w:rsidR="0010669C" w:rsidRDefault="0010669C" w:rsidP="0010669C">
      <w:pPr>
        <w:jc w:val="center"/>
        <w:rPr>
          <w:rFonts w:ascii="Times New Roman" w:hAnsi="Times New Roman" w:cs="Times New Roman"/>
          <w:b/>
          <w:color w:val="000000"/>
          <w:sz w:val="24"/>
          <w:szCs w:val="20"/>
        </w:rPr>
      </w:pPr>
    </w:p>
    <w:p w:rsidR="0010669C" w:rsidRPr="007B7DAC" w:rsidRDefault="0010669C" w:rsidP="0010669C">
      <w:pPr>
        <w:jc w:val="center"/>
        <w:rPr>
          <w:b/>
          <w:sz w:val="28"/>
        </w:rPr>
      </w:pPr>
      <w:r w:rsidRPr="007B7DAC">
        <w:rPr>
          <w:rFonts w:ascii="Times New Roman" w:hAnsi="Times New Roman" w:cs="Times New Roman"/>
          <w:b/>
          <w:color w:val="000000"/>
          <w:sz w:val="24"/>
          <w:szCs w:val="20"/>
        </w:rPr>
        <w:lastRenderedPageBreak/>
        <w:t xml:space="preserve">Supplementary Table 2. SIMPER analysis of substratum types in Carlsberg Ridge area; </w:t>
      </w:r>
      <w:r w:rsidRPr="007B7DAC">
        <w:rPr>
          <w:rFonts w:ascii="Times New Roman" w:hAnsi="Times New Roman" w:cs="Times New Roman"/>
          <w:b/>
          <w:sz w:val="24"/>
          <w:szCs w:val="20"/>
        </w:rPr>
        <w:t>average abundances (Av. Abund), average Similarity (Av. Sim), Average Dissimilarity (Av. Diss), contributed percentage (Contrib.%) and cumulative contribution (Cum%).</w:t>
      </w:r>
    </w:p>
    <w:p w:rsidR="00BE4584" w:rsidRDefault="00BE4584"/>
    <w:tbl>
      <w:tblPr>
        <w:tblW w:w="7411" w:type="dxa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565"/>
        <w:gridCol w:w="1657"/>
        <w:gridCol w:w="1296"/>
        <w:gridCol w:w="1590"/>
        <w:gridCol w:w="1303"/>
      </w:tblGrid>
      <w:tr w:rsidR="0010669C" w:rsidRPr="00BE4584" w:rsidTr="0010669C">
        <w:trPr>
          <w:trHeight w:val="343"/>
          <w:jc w:val="center"/>
        </w:trPr>
        <w:tc>
          <w:tcPr>
            <w:tcW w:w="7411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669C" w:rsidRPr="00BE4584" w:rsidRDefault="0010669C" w:rsidP="001066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 w:bidi="hi-IN"/>
              </w:rPr>
            </w:pPr>
            <w:r w:rsidRPr="00BE4584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n-IN" w:bidi="hi-IN"/>
              </w:rPr>
              <w:t>Group A; Average similarity: 70.74</w:t>
            </w:r>
          </w:p>
        </w:tc>
      </w:tr>
      <w:tr w:rsidR="0010669C" w:rsidRPr="00BE4584" w:rsidTr="0010669C">
        <w:trPr>
          <w:trHeight w:val="416"/>
          <w:jc w:val="center"/>
        </w:trPr>
        <w:tc>
          <w:tcPr>
            <w:tcW w:w="156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4584" w:rsidRPr="00BE4584" w:rsidRDefault="0010669C" w:rsidP="00BE458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 w:bidi="hi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 w:bidi="hi-IN"/>
              </w:rPr>
              <w:t>Substratum types</w:t>
            </w:r>
          </w:p>
        </w:tc>
        <w:tc>
          <w:tcPr>
            <w:tcW w:w="165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4584" w:rsidRPr="00BE4584" w:rsidRDefault="00BE4584" w:rsidP="001066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 w:bidi="hi-IN"/>
              </w:rPr>
            </w:pPr>
            <w:r w:rsidRPr="00BE458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 w:bidi="hi-IN"/>
              </w:rPr>
              <w:t>Av.Abund</w:t>
            </w:r>
          </w:p>
        </w:tc>
        <w:tc>
          <w:tcPr>
            <w:tcW w:w="12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4584" w:rsidRPr="00BE4584" w:rsidRDefault="00BE4584" w:rsidP="001066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 w:bidi="hi-IN"/>
              </w:rPr>
            </w:pPr>
            <w:r w:rsidRPr="00BE458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 w:bidi="hi-IN"/>
              </w:rPr>
              <w:t>Av.Sim</w:t>
            </w:r>
          </w:p>
        </w:tc>
        <w:tc>
          <w:tcPr>
            <w:tcW w:w="15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4584" w:rsidRPr="00BE4584" w:rsidRDefault="00BE4584" w:rsidP="001066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 w:bidi="hi-IN"/>
              </w:rPr>
            </w:pPr>
            <w:r w:rsidRPr="00BE458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 w:bidi="hi-IN"/>
              </w:rPr>
              <w:t>Contrib%</w:t>
            </w:r>
          </w:p>
        </w:tc>
        <w:tc>
          <w:tcPr>
            <w:tcW w:w="13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4584" w:rsidRPr="00BE4584" w:rsidRDefault="00BE4584" w:rsidP="001066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 w:bidi="hi-IN"/>
              </w:rPr>
            </w:pPr>
            <w:r w:rsidRPr="00BE458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 w:bidi="hi-IN"/>
              </w:rPr>
              <w:t>Cum.%</w:t>
            </w:r>
          </w:p>
        </w:tc>
      </w:tr>
      <w:tr w:rsidR="0010669C" w:rsidRPr="00BE4584" w:rsidTr="0010669C">
        <w:trPr>
          <w:trHeight w:val="343"/>
          <w:jc w:val="center"/>
        </w:trPr>
        <w:tc>
          <w:tcPr>
            <w:tcW w:w="156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4584" w:rsidRPr="00BE4584" w:rsidRDefault="00BE4584" w:rsidP="00BE458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BE45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BC</w:t>
            </w:r>
            <w:r w:rsidR="0061166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S</w:t>
            </w:r>
          </w:p>
        </w:tc>
        <w:tc>
          <w:tcPr>
            <w:tcW w:w="165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4584" w:rsidRPr="00BE4584" w:rsidRDefault="00BE4584" w:rsidP="001066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BE45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9.51</w:t>
            </w:r>
          </w:p>
        </w:tc>
        <w:tc>
          <w:tcPr>
            <w:tcW w:w="12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4584" w:rsidRPr="00BE4584" w:rsidRDefault="00BE4584" w:rsidP="001066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BE45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70.74</w:t>
            </w:r>
          </w:p>
        </w:tc>
        <w:tc>
          <w:tcPr>
            <w:tcW w:w="15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4584" w:rsidRPr="00BE4584" w:rsidRDefault="00BE4584" w:rsidP="001066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BE45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100</w:t>
            </w:r>
          </w:p>
        </w:tc>
        <w:tc>
          <w:tcPr>
            <w:tcW w:w="13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4584" w:rsidRPr="00BE4584" w:rsidRDefault="00BE4584" w:rsidP="001066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BE45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100</w:t>
            </w:r>
          </w:p>
        </w:tc>
      </w:tr>
      <w:tr w:rsidR="0010669C" w:rsidRPr="00BE4584" w:rsidTr="0010669C">
        <w:trPr>
          <w:trHeight w:val="343"/>
          <w:jc w:val="center"/>
        </w:trPr>
        <w:tc>
          <w:tcPr>
            <w:tcW w:w="7411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669C" w:rsidRPr="00BE4584" w:rsidRDefault="0010669C" w:rsidP="001066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n-IN" w:bidi="hi-IN"/>
              </w:rPr>
            </w:pPr>
            <w:r w:rsidRPr="00BE4584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n-IN" w:bidi="hi-IN"/>
              </w:rPr>
              <w:t>Group B; Average similarity: 67.53</w:t>
            </w:r>
          </w:p>
        </w:tc>
      </w:tr>
      <w:tr w:rsidR="0010669C" w:rsidRPr="00BE4584" w:rsidTr="0010669C">
        <w:trPr>
          <w:trHeight w:val="343"/>
          <w:jc w:val="center"/>
        </w:trPr>
        <w:tc>
          <w:tcPr>
            <w:tcW w:w="156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4584" w:rsidRPr="00BE4584" w:rsidRDefault="00611662" w:rsidP="00BE458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S</w:t>
            </w:r>
          </w:p>
        </w:tc>
        <w:tc>
          <w:tcPr>
            <w:tcW w:w="1657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4584" w:rsidRPr="00BE4584" w:rsidRDefault="00BE4584" w:rsidP="001066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BE45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6.93</w:t>
            </w:r>
          </w:p>
        </w:tc>
        <w:tc>
          <w:tcPr>
            <w:tcW w:w="129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4584" w:rsidRPr="00BE4584" w:rsidRDefault="00BE4584" w:rsidP="001066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BE45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30.93</w:t>
            </w:r>
          </w:p>
        </w:tc>
        <w:tc>
          <w:tcPr>
            <w:tcW w:w="159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4584" w:rsidRPr="00BE4584" w:rsidRDefault="00BE4584" w:rsidP="001066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BE45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45.8</w:t>
            </w:r>
          </w:p>
        </w:tc>
        <w:tc>
          <w:tcPr>
            <w:tcW w:w="1302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4584" w:rsidRPr="00BE4584" w:rsidRDefault="00BE4584" w:rsidP="001066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BE45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45.8</w:t>
            </w:r>
          </w:p>
        </w:tc>
      </w:tr>
      <w:tr w:rsidR="0010669C" w:rsidRPr="00BE4584" w:rsidTr="0010669C">
        <w:trPr>
          <w:trHeight w:val="343"/>
          <w:jc w:val="center"/>
        </w:trPr>
        <w:tc>
          <w:tcPr>
            <w:tcW w:w="1565" w:type="dxa"/>
            <w:shd w:val="clear" w:color="auto" w:fill="auto"/>
            <w:noWrap/>
            <w:vAlign w:val="bottom"/>
            <w:hideMark/>
          </w:tcPr>
          <w:p w:rsidR="00BE4584" w:rsidRPr="00BE4584" w:rsidRDefault="00BE4584" w:rsidP="006116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BE45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BC</w:t>
            </w:r>
            <w:r w:rsidR="0061166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S</w:t>
            </w:r>
          </w:p>
        </w:tc>
        <w:tc>
          <w:tcPr>
            <w:tcW w:w="1657" w:type="dxa"/>
            <w:shd w:val="clear" w:color="auto" w:fill="auto"/>
            <w:noWrap/>
            <w:vAlign w:val="bottom"/>
            <w:hideMark/>
          </w:tcPr>
          <w:p w:rsidR="00BE4584" w:rsidRPr="00BE4584" w:rsidRDefault="00BE4584" w:rsidP="001066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BE45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4.19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:rsidR="00BE4584" w:rsidRPr="00BE4584" w:rsidRDefault="00BE4584" w:rsidP="001066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BE45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17.51</w:t>
            </w:r>
          </w:p>
        </w:tc>
        <w:tc>
          <w:tcPr>
            <w:tcW w:w="1590" w:type="dxa"/>
            <w:shd w:val="clear" w:color="auto" w:fill="auto"/>
            <w:noWrap/>
            <w:vAlign w:val="bottom"/>
            <w:hideMark/>
          </w:tcPr>
          <w:p w:rsidR="00BE4584" w:rsidRPr="00BE4584" w:rsidRDefault="00BE4584" w:rsidP="001066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BE45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25.93</w:t>
            </w:r>
          </w:p>
        </w:tc>
        <w:tc>
          <w:tcPr>
            <w:tcW w:w="1302" w:type="dxa"/>
            <w:shd w:val="clear" w:color="auto" w:fill="auto"/>
            <w:noWrap/>
            <w:vAlign w:val="bottom"/>
            <w:hideMark/>
          </w:tcPr>
          <w:p w:rsidR="00BE4584" w:rsidRPr="00BE4584" w:rsidRDefault="00BE4584" w:rsidP="001066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BE45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71.73</w:t>
            </w:r>
          </w:p>
        </w:tc>
      </w:tr>
      <w:tr w:rsidR="0010669C" w:rsidRPr="00BE4584" w:rsidTr="0010669C">
        <w:trPr>
          <w:trHeight w:val="343"/>
          <w:jc w:val="center"/>
        </w:trPr>
        <w:tc>
          <w:tcPr>
            <w:tcW w:w="1565" w:type="dxa"/>
            <w:shd w:val="clear" w:color="auto" w:fill="auto"/>
            <w:noWrap/>
            <w:vAlign w:val="bottom"/>
            <w:hideMark/>
          </w:tcPr>
          <w:p w:rsidR="00BE4584" w:rsidRPr="00BE4584" w:rsidRDefault="00BE4584" w:rsidP="00BE458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BE45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B</w:t>
            </w:r>
            <w:r w:rsidR="0061166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S</w:t>
            </w:r>
          </w:p>
        </w:tc>
        <w:tc>
          <w:tcPr>
            <w:tcW w:w="1657" w:type="dxa"/>
            <w:shd w:val="clear" w:color="auto" w:fill="auto"/>
            <w:noWrap/>
            <w:vAlign w:val="bottom"/>
            <w:hideMark/>
          </w:tcPr>
          <w:p w:rsidR="00BE4584" w:rsidRPr="00BE4584" w:rsidRDefault="00BE4584" w:rsidP="001066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BE45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3.54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:rsidR="00BE4584" w:rsidRPr="00BE4584" w:rsidRDefault="00BE4584" w:rsidP="001066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BE45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13.5</w:t>
            </w:r>
          </w:p>
        </w:tc>
        <w:tc>
          <w:tcPr>
            <w:tcW w:w="1590" w:type="dxa"/>
            <w:shd w:val="clear" w:color="auto" w:fill="auto"/>
            <w:noWrap/>
            <w:vAlign w:val="bottom"/>
            <w:hideMark/>
          </w:tcPr>
          <w:p w:rsidR="00BE4584" w:rsidRPr="00BE4584" w:rsidRDefault="00BE4584" w:rsidP="001066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BE45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19.99</w:t>
            </w:r>
          </w:p>
        </w:tc>
        <w:tc>
          <w:tcPr>
            <w:tcW w:w="1302" w:type="dxa"/>
            <w:shd w:val="clear" w:color="auto" w:fill="auto"/>
            <w:noWrap/>
            <w:vAlign w:val="bottom"/>
            <w:hideMark/>
          </w:tcPr>
          <w:p w:rsidR="00BE4584" w:rsidRPr="00BE4584" w:rsidRDefault="00BE4584" w:rsidP="001066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BE45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91.72</w:t>
            </w:r>
          </w:p>
        </w:tc>
      </w:tr>
    </w:tbl>
    <w:p w:rsidR="00BE4584" w:rsidRDefault="00BE4584"/>
    <w:tbl>
      <w:tblPr>
        <w:tblW w:w="7520" w:type="dxa"/>
        <w:jc w:val="center"/>
        <w:tblLook w:val="04A0" w:firstRow="1" w:lastRow="0" w:firstColumn="1" w:lastColumn="0" w:noHBand="0" w:noVBand="1"/>
      </w:tblPr>
      <w:tblGrid>
        <w:gridCol w:w="1430"/>
        <w:gridCol w:w="1277"/>
        <w:gridCol w:w="1277"/>
        <w:gridCol w:w="997"/>
        <w:gridCol w:w="1017"/>
        <w:gridCol w:w="1270"/>
        <w:gridCol w:w="1023"/>
      </w:tblGrid>
      <w:tr w:rsidR="0010669C" w:rsidRPr="0010669C" w:rsidTr="0010669C">
        <w:trPr>
          <w:trHeight w:val="300"/>
          <w:jc w:val="center"/>
        </w:trPr>
        <w:tc>
          <w:tcPr>
            <w:tcW w:w="752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0669C" w:rsidRPr="0010669C" w:rsidRDefault="0010669C" w:rsidP="001066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n-IN" w:bidi="hi-IN"/>
              </w:rPr>
            </w:pPr>
            <w:r w:rsidRPr="0010669C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n-IN" w:bidi="hi-IN"/>
              </w:rPr>
              <w:t>Groups A  &amp;  B; Average dissimilarity = 57.63</w:t>
            </w:r>
          </w:p>
        </w:tc>
      </w:tr>
      <w:tr w:rsidR="0010669C" w:rsidRPr="0010669C" w:rsidTr="0010669C">
        <w:trPr>
          <w:trHeight w:val="300"/>
          <w:jc w:val="center"/>
        </w:trPr>
        <w:tc>
          <w:tcPr>
            <w:tcW w:w="9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0669C" w:rsidRPr="0010669C" w:rsidRDefault="0010669C" w:rsidP="001066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0669C" w:rsidRPr="0010669C" w:rsidRDefault="0010669C" w:rsidP="001066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 w:bidi="hi-IN"/>
              </w:rPr>
            </w:pPr>
            <w:r w:rsidRPr="0010669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 w:bidi="hi-IN"/>
              </w:rPr>
              <w:t>Group A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0669C" w:rsidRPr="0010669C" w:rsidRDefault="0010669C" w:rsidP="001066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 w:bidi="hi-IN"/>
              </w:rPr>
            </w:pPr>
            <w:r w:rsidRPr="0010669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 w:bidi="hi-IN"/>
              </w:rPr>
              <w:t>Group B</w:t>
            </w:r>
          </w:p>
        </w:tc>
        <w:tc>
          <w:tcPr>
            <w:tcW w:w="99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0669C" w:rsidRPr="0010669C" w:rsidRDefault="0010669C" w:rsidP="001066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</w:p>
        </w:tc>
        <w:tc>
          <w:tcPr>
            <w:tcW w:w="10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0669C" w:rsidRPr="0010669C" w:rsidRDefault="0010669C" w:rsidP="001066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</w:p>
        </w:tc>
        <w:tc>
          <w:tcPr>
            <w:tcW w:w="11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0669C" w:rsidRPr="0010669C" w:rsidRDefault="0010669C" w:rsidP="001066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0669C" w:rsidRPr="0010669C" w:rsidRDefault="0010669C" w:rsidP="001066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</w:p>
        </w:tc>
      </w:tr>
      <w:tr w:rsidR="0010669C" w:rsidRPr="0010669C" w:rsidTr="0010669C">
        <w:trPr>
          <w:trHeight w:val="300"/>
          <w:jc w:val="center"/>
        </w:trPr>
        <w:tc>
          <w:tcPr>
            <w:tcW w:w="9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0669C" w:rsidRPr="0010669C" w:rsidRDefault="0010669C" w:rsidP="001066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 w:bidi="hi-IN"/>
              </w:rPr>
            </w:pPr>
            <w:r w:rsidRPr="0010669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 w:bidi="hi-IN"/>
              </w:rPr>
              <w:t>Substratum types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0669C" w:rsidRPr="0010669C" w:rsidRDefault="0010669C" w:rsidP="001066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 w:bidi="hi-IN"/>
              </w:rPr>
            </w:pPr>
            <w:r w:rsidRPr="0010669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 w:bidi="hi-IN"/>
              </w:rPr>
              <w:t>Av.Abund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0669C" w:rsidRPr="0010669C" w:rsidRDefault="0010669C" w:rsidP="001066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 w:bidi="hi-IN"/>
              </w:rPr>
            </w:pPr>
            <w:r w:rsidRPr="0010669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 w:bidi="hi-IN"/>
              </w:rPr>
              <w:t>Av.Abund</w:t>
            </w:r>
          </w:p>
        </w:tc>
        <w:tc>
          <w:tcPr>
            <w:tcW w:w="99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0669C" w:rsidRPr="0010669C" w:rsidRDefault="0010669C" w:rsidP="001066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 w:bidi="hi-IN"/>
              </w:rPr>
            </w:pPr>
            <w:r w:rsidRPr="0010669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 w:bidi="hi-IN"/>
              </w:rPr>
              <w:t>Av.Diss</w:t>
            </w:r>
          </w:p>
        </w:tc>
        <w:tc>
          <w:tcPr>
            <w:tcW w:w="10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0669C" w:rsidRPr="0010669C" w:rsidRDefault="0010669C" w:rsidP="001066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 w:bidi="hi-IN"/>
              </w:rPr>
            </w:pPr>
            <w:r w:rsidRPr="0010669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 w:bidi="hi-IN"/>
              </w:rPr>
              <w:t>Diss/SD</w:t>
            </w:r>
          </w:p>
        </w:tc>
        <w:tc>
          <w:tcPr>
            <w:tcW w:w="11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0669C" w:rsidRPr="0010669C" w:rsidRDefault="0010669C" w:rsidP="001066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 w:bidi="hi-IN"/>
              </w:rPr>
            </w:pPr>
            <w:r w:rsidRPr="0010669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 w:bidi="hi-IN"/>
              </w:rPr>
              <w:t>Contrib%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0669C" w:rsidRPr="0010669C" w:rsidRDefault="0010669C" w:rsidP="001066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 w:bidi="hi-IN"/>
              </w:rPr>
            </w:pPr>
            <w:r w:rsidRPr="0010669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 w:bidi="hi-IN"/>
              </w:rPr>
              <w:t>Cum.%</w:t>
            </w:r>
          </w:p>
        </w:tc>
      </w:tr>
      <w:tr w:rsidR="0010669C" w:rsidRPr="0010669C" w:rsidTr="0010669C">
        <w:trPr>
          <w:trHeight w:val="300"/>
          <w:jc w:val="center"/>
        </w:trPr>
        <w:tc>
          <w:tcPr>
            <w:tcW w:w="9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0669C" w:rsidRPr="0010669C" w:rsidRDefault="00611662" w:rsidP="001066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S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0669C" w:rsidRPr="0010669C" w:rsidRDefault="0010669C" w:rsidP="001066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1066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0.76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0669C" w:rsidRPr="0010669C" w:rsidRDefault="0010669C" w:rsidP="001066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1066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6.93</w:t>
            </w:r>
          </w:p>
        </w:tc>
        <w:tc>
          <w:tcPr>
            <w:tcW w:w="99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0669C" w:rsidRPr="0010669C" w:rsidRDefault="0010669C" w:rsidP="001066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1066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19.69</w:t>
            </w:r>
          </w:p>
        </w:tc>
        <w:tc>
          <w:tcPr>
            <w:tcW w:w="101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0669C" w:rsidRPr="0010669C" w:rsidRDefault="0010669C" w:rsidP="001066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1066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2.61</w:t>
            </w:r>
          </w:p>
        </w:tc>
        <w:tc>
          <w:tcPr>
            <w:tcW w:w="11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0669C" w:rsidRPr="0010669C" w:rsidRDefault="0010669C" w:rsidP="001066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1066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34.17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0669C" w:rsidRPr="0010669C" w:rsidRDefault="0010669C" w:rsidP="001066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1066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34.17</w:t>
            </w:r>
          </w:p>
        </w:tc>
      </w:tr>
      <w:tr w:rsidR="0010669C" w:rsidRPr="0010669C" w:rsidTr="0010669C">
        <w:trPr>
          <w:trHeight w:val="300"/>
          <w:jc w:val="center"/>
        </w:trPr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0669C" w:rsidRPr="0010669C" w:rsidRDefault="0010669C" w:rsidP="006116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1066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BC</w:t>
            </w:r>
            <w:r w:rsidR="0061166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S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0669C" w:rsidRPr="0010669C" w:rsidRDefault="0010669C" w:rsidP="001066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1066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9.51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0669C" w:rsidRPr="0010669C" w:rsidRDefault="0010669C" w:rsidP="001066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1066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4.19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0669C" w:rsidRPr="0010669C" w:rsidRDefault="0010669C" w:rsidP="001066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1066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16.63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0669C" w:rsidRPr="0010669C" w:rsidRDefault="0010669C" w:rsidP="001066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1066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3.39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0669C" w:rsidRPr="0010669C" w:rsidRDefault="0010669C" w:rsidP="001066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1066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28.8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0669C" w:rsidRPr="0010669C" w:rsidRDefault="0010669C" w:rsidP="001066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1066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63.04</w:t>
            </w:r>
          </w:p>
        </w:tc>
      </w:tr>
      <w:tr w:rsidR="0010669C" w:rsidRPr="0010669C" w:rsidTr="0010669C">
        <w:trPr>
          <w:trHeight w:val="300"/>
          <w:jc w:val="center"/>
        </w:trPr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0669C" w:rsidRPr="0010669C" w:rsidRDefault="0010669C" w:rsidP="001066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1066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B</w:t>
            </w:r>
            <w:r w:rsidR="0061166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S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0669C" w:rsidRPr="0010669C" w:rsidRDefault="0010669C" w:rsidP="001066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1066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1.92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0669C" w:rsidRPr="0010669C" w:rsidRDefault="0010669C" w:rsidP="001066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1066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3.54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0669C" w:rsidRPr="0010669C" w:rsidRDefault="0010669C" w:rsidP="001066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1066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7.53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0669C" w:rsidRPr="0010669C" w:rsidRDefault="0010669C" w:rsidP="001066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1066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1.44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0669C" w:rsidRPr="0010669C" w:rsidRDefault="0010669C" w:rsidP="001066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1066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13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0669C" w:rsidRPr="0010669C" w:rsidRDefault="0010669C" w:rsidP="001066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1066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76.1</w:t>
            </w:r>
          </w:p>
        </w:tc>
      </w:tr>
      <w:tr w:rsidR="0010669C" w:rsidRPr="0010669C" w:rsidTr="0010669C">
        <w:trPr>
          <w:trHeight w:val="300"/>
          <w:jc w:val="center"/>
        </w:trPr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0669C" w:rsidRPr="0010669C" w:rsidRDefault="00611662" w:rsidP="001066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S</w:t>
            </w:r>
            <w:r w:rsidR="0010669C" w:rsidRPr="001066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B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0669C" w:rsidRPr="0010669C" w:rsidRDefault="0010669C" w:rsidP="001066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1066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0.68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0669C" w:rsidRPr="0010669C" w:rsidRDefault="0010669C" w:rsidP="001066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1066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1.69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0669C" w:rsidRPr="0010669C" w:rsidRDefault="0010669C" w:rsidP="001066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1066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4.5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0669C" w:rsidRPr="0010669C" w:rsidRDefault="0010669C" w:rsidP="001066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1066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1.12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0669C" w:rsidRPr="0010669C" w:rsidRDefault="0010669C" w:rsidP="001066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1066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7.8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0669C" w:rsidRPr="0010669C" w:rsidRDefault="0010669C" w:rsidP="001066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1066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83.91</w:t>
            </w:r>
          </w:p>
        </w:tc>
      </w:tr>
      <w:tr w:rsidR="0010669C" w:rsidRPr="0010669C" w:rsidTr="0010669C">
        <w:trPr>
          <w:trHeight w:val="300"/>
          <w:jc w:val="center"/>
        </w:trPr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0669C" w:rsidRPr="0010669C" w:rsidRDefault="0010669C" w:rsidP="006116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1066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C</w:t>
            </w:r>
            <w:r w:rsidR="0061166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S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0669C" w:rsidRPr="0010669C" w:rsidRDefault="0010669C" w:rsidP="001066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1066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0669C" w:rsidRPr="0010669C" w:rsidRDefault="0010669C" w:rsidP="001066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1066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1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0669C" w:rsidRPr="0010669C" w:rsidRDefault="0010669C" w:rsidP="001066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1066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2.89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0669C" w:rsidRPr="0010669C" w:rsidRDefault="0010669C" w:rsidP="001066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1066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0.69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0669C" w:rsidRPr="0010669C" w:rsidRDefault="0010669C" w:rsidP="001066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1066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5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0669C" w:rsidRPr="0010669C" w:rsidRDefault="0010669C" w:rsidP="001066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1066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88.92</w:t>
            </w:r>
          </w:p>
        </w:tc>
      </w:tr>
      <w:tr w:rsidR="0010669C" w:rsidRPr="0010669C" w:rsidTr="0010669C">
        <w:trPr>
          <w:trHeight w:val="300"/>
          <w:jc w:val="center"/>
        </w:trPr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0669C" w:rsidRPr="0010669C" w:rsidRDefault="0010669C" w:rsidP="001066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1066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C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0669C" w:rsidRPr="0010669C" w:rsidRDefault="0010669C" w:rsidP="001066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1066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0669C" w:rsidRPr="0010669C" w:rsidRDefault="0010669C" w:rsidP="001066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1066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1.01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0669C" w:rsidRPr="0010669C" w:rsidRDefault="0010669C" w:rsidP="001066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1066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2.86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0669C" w:rsidRPr="0010669C" w:rsidRDefault="0010669C" w:rsidP="001066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1066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0.6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0669C" w:rsidRPr="0010669C" w:rsidRDefault="0010669C" w:rsidP="001066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1066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4.9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0669C" w:rsidRPr="0010669C" w:rsidRDefault="0010669C" w:rsidP="001066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1066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93.88</w:t>
            </w:r>
          </w:p>
        </w:tc>
      </w:tr>
    </w:tbl>
    <w:p w:rsidR="00BE4584" w:rsidRDefault="00BE4584"/>
    <w:p w:rsidR="0010669C" w:rsidRDefault="0010669C" w:rsidP="00BE4584">
      <w:pP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10669C" w:rsidRDefault="0010669C" w:rsidP="00BE4584">
      <w:pP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BE4584" w:rsidRPr="00725B90" w:rsidRDefault="00BE4584" w:rsidP="00BE4584">
      <w:pPr>
        <w:rPr>
          <w:b/>
        </w:rPr>
      </w:pPr>
      <w:r w:rsidRPr="00725B90">
        <w:rPr>
          <w:rFonts w:ascii="Times New Roman" w:hAnsi="Times New Roman" w:cs="Times New Roman"/>
          <w:b/>
          <w:color w:val="000000"/>
          <w:sz w:val="24"/>
          <w:szCs w:val="24"/>
        </w:rPr>
        <w:lastRenderedPageBreak/>
        <w:t xml:space="preserve">Supplementary Table 3. SIMPER analysis of megafaunal abundances in Carlsberg Ridge area; </w:t>
      </w:r>
      <w:r w:rsidRPr="00725B90">
        <w:rPr>
          <w:rFonts w:ascii="Times New Roman" w:hAnsi="Times New Roman" w:cs="Times New Roman"/>
          <w:b/>
          <w:sz w:val="24"/>
          <w:szCs w:val="24"/>
        </w:rPr>
        <w:t>average abundances (Av. Abund), average Similarity (Av. Sim), Average Dissimilarity (Av. Diss), contributed percentage (Contrib.%) and cumulative contribution (Cum%).</w:t>
      </w:r>
    </w:p>
    <w:tbl>
      <w:tblPr>
        <w:tblW w:w="6962" w:type="dxa"/>
        <w:jc w:val="center"/>
        <w:tblLook w:val="04A0" w:firstRow="1" w:lastRow="0" w:firstColumn="1" w:lastColumn="0" w:noHBand="0" w:noVBand="1"/>
      </w:tblPr>
      <w:tblGrid>
        <w:gridCol w:w="2422"/>
        <w:gridCol w:w="1277"/>
        <w:gridCol w:w="970"/>
        <w:gridCol w:w="1270"/>
        <w:gridCol w:w="1023"/>
      </w:tblGrid>
      <w:tr w:rsidR="001A6E73" w:rsidRPr="005C2F49" w:rsidTr="00BE4584">
        <w:trPr>
          <w:trHeight w:val="300"/>
          <w:jc w:val="center"/>
        </w:trPr>
        <w:tc>
          <w:tcPr>
            <w:tcW w:w="696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A6E73" w:rsidRPr="005C2F49" w:rsidRDefault="001A6E73" w:rsidP="001A6E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n-IN" w:bidi="hi-IN"/>
              </w:rPr>
            </w:pPr>
            <w:r w:rsidRPr="005C2F49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n-IN" w:bidi="hi-IN"/>
              </w:rPr>
              <w:t>Group A; Average similarity: 60.89</w:t>
            </w:r>
          </w:p>
        </w:tc>
      </w:tr>
      <w:tr w:rsidR="005C2F49" w:rsidRPr="005C2F49" w:rsidTr="00BE4584">
        <w:trPr>
          <w:trHeight w:val="300"/>
          <w:jc w:val="center"/>
        </w:trPr>
        <w:tc>
          <w:tcPr>
            <w:tcW w:w="242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C2F49" w:rsidRPr="005C2F49" w:rsidRDefault="001A6E73" w:rsidP="005C2F4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 w:bidi="hi-IN"/>
              </w:rPr>
            </w:pPr>
            <w:r w:rsidRPr="001A6E7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 w:bidi="hi-IN"/>
              </w:rPr>
              <w:t>Taxa</w:t>
            </w:r>
          </w:p>
        </w:tc>
        <w:tc>
          <w:tcPr>
            <w:tcW w:w="12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C2F49" w:rsidRPr="005C2F49" w:rsidRDefault="005C2F49" w:rsidP="005C2F4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 w:bidi="hi-IN"/>
              </w:rPr>
            </w:pPr>
            <w:r w:rsidRPr="005C2F4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 w:bidi="hi-IN"/>
              </w:rPr>
              <w:t>Av.Abund</w:t>
            </w:r>
          </w:p>
        </w:tc>
        <w:tc>
          <w:tcPr>
            <w:tcW w:w="9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C2F49" w:rsidRPr="005C2F49" w:rsidRDefault="005C2F49" w:rsidP="005C2F4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 w:bidi="hi-IN"/>
              </w:rPr>
            </w:pPr>
            <w:r w:rsidRPr="005C2F4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 w:bidi="hi-IN"/>
              </w:rPr>
              <w:t>Av.Sim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C2F49" w:rsidRPr="005C2F49" w:rsidRDefault="005C2F49" w:rsidP="005C2F4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 w:bidi="hi-IN"/>
              </w:rPr>
            </w:pPr>
            <w:r w:rsidRPr="005C2F4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 w:bidi="hi-IN"/>
              </w:rPr>
              <w:t>Contrib%</w:t>
            </w:r>
          </w:p>
        </w:tc>
        <w:tc>
          <w:tcPr>
            <w:tcW w:w="102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C2F49" w:rsidRPr="005C2F49" w:rsidRDefault="005C2F49" w:rsidP="005C2F4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 w:bidi="hi-IN"/>
              </w:rPr>
            </w:pPr>
            <w:r w:rsidRPr="005C2F4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 w:bidi="hi-IN"/>
              </w:rPr>
              <w:t>Cum.%</w:t>
            </w:r>
          </w:p>
        </w:tc>
      </w:tr>
      <w:tr w:rsidR="005C2F49" w:rsidRPr="005C2F49" w:rsidTr="00BE4584">
        <w:trPr>
          <w:trHeight w:val="300"/>
          <w:jc w:val="center"/>
        </w:trPr>
        <w:tc>
          <w:tcPr>
            <w:tcW w:w="242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C2F49" w:rsidRPr="005C2F49" w:rsidRDefault="005C2F49" w:rsidP="005C2F4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1A6E73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Stichopathes</w:t>
            </w:r>
            <w:r w:rsidRPr="001A6E73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sp</w:t>
            </w:r>
          </w:p>
        </w:tc>
        <w:tc>
          <w:tcPr>
            <w:tcW w:w="127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C2F49" w:rsidRPr="005C2F49" w:rsidRDefault="005C2F49" w:rsidP="005C2F4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5C2F4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6.2</w:t>
            </w:r>
          </w:p>
        </w:tc>
        <w:tc>
          <w:tcPr>
            <w:tcW w:w="9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C2F49" w:rsidRPr="005C2F49" w:rsidRDefault="005C2F49" w:rsidP="005C2F4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5C2F4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13.62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C2F49" w:rsidRPr="005C2F49" w:rsidRDefault="005C2F49" w:rsidP="005C2F4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5C2F4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22.37</w:t>
            </w:r>
          </w:p>
        </w:tc>
        <w:tc>
          <w:tcPr>
            <w:tcW w:w="10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C2F49" w:rsidRPr="005C2F49" w:rsidRDefault="005C2F49" w:rsidP="005C2F4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5C2F4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22.37</w:t>
            </w:r>
          </w:p>
        </w:tc>
      </w:tr>
      <w:tr w:rsidR="005C2F49" w:rsidRPr="005C2F49" w:rsidTr="00BE4584">
        <w:trPr>
          <w:trHeight w:val="300"/>
          <w:jc w:val="center"/>
        </w:trPr>
        <w:tc>
          <w:tcPr>
            <w:tcW w:w="24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C2F49" w:rsidRPr="005C2F49" w:rsidRDefault="005C2F49" w:rsidP="005C2F4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5C2F4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Brisingid sp2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C2F49" w:rsidRPr="005C2F49" w:rsidRDefault="005C2F49" w:rsidP="005C2F4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5C2F4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3.47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C2F49" w:rsidRPr="005C2F49" w:rsidRDefault="005C2F49" w:rsidP="005C2F4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5C2F4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9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C2F49" w:rsidRPr="005C2F49" w:rsidRDefault="005C2F49" w:rsidP="005C2F4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5C2F4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14.78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C2F49" w:rsidRPr="005C2F49" w:rsidRDefault="005C2F49" w:rsidP="005C2F4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5C2F4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37.15</w:t>
            </w:r>
          </w:p>
        </w:tc>
      </w:tr>
      <w:tr w:rsidR="005C2F49" w:rsidRPr="005C2F49" w:rsidTr="00BE4584">
        <w:trPr>
          <w:trHeight w:val="300"/>
          <w:jc w:val="center"/>
        </w:trPr>
        <w:tc>
          <w:tcPr>
            <w:tcW w:w="24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C2F49" w:rsidRPr="005C2F49" w:rsidRDefault="005C2F49" w:rsidP="005C2F4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1A6E73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Isididae sp1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C2F49" w:rsidRPr="005C2F49" w:rsidRDefault="005C2F49" w:rsidP="005C2F4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5C2F4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3.43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C2F49" w:rsidRPr="005C2F49" w:rsidRDefault="005C2F49" w:rsidP="005C2F4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5C2F4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8.21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C2F49" w:rsidRPr="005C2F49" w:rsidRDefault="005C2F49" w:rsidP="005C2F4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5C2F4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13.49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C2F49" w:rsidRPr="005C2F49" w:rsidRDefault="005C2F49" w:rsidP="005C2F4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5C2F4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50.64</w:t>
            </w:r>
          </w:p>
        </w:tc>
      </w:tr>
      <w:tr w:rsidR="005C2F49" w:rsidRPr="005C2F49" w:rsidTr="00BE4584">
        <w:trPr>
          <w:trHeight w:val="300"/>
          <w:jc w:val="center"/>
        </w:trPr>
        <w:tc>
          <w:tcPr>
            <w:tcW w:w="24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C2F49" w:rsidRPr="005C2F49" w:rsidRDefault="005C2F49" w:rsidP="005C2F4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5C2F4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Actinaria sp3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C2F49" w:rsidRPr="005C2F49" w:rsidRDefault="005C2F49" w:rsidP="005C2F4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5C2F4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3.01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C2F49" w:rsidRPr="005C2F49" w:rsidRDefault="005C2F49" w:rsidP="005C2F4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5C2F4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8.21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C2F49" w:rsidRPr="005C2F49" w:rsidRDefault="005C2F49" w:rsidP="005C2F4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5C2F4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13.49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C2F49" w:rsidRPr="005C2F49" w:rsidRDefault="005C2F49" w:rsidP="005C2F4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5C2F4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64.14</w:t>
            </w:r>
          </w:p>
        </w:tc>
      </w:tr>
      <w:tr w:rsidR="005C2F49" w:rsidRPr="005C2F49" w:rsidTr="00BE4584">
        <w:trPr>
          <w:trHeight w:val="300"/>
          <w:jc w:val="center"/>
        </w:trPr>
        <w:tc>
          <w:tcPr>
            <w:tcW w:w="24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C2F49" w:rsidRPr="005C2F49" w:rsidRDefault="005C2F49" w:rsidP="00EF07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5C2F4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Hexactinellida sp</w:t>
            </w:r>
            <w:r w:rsidR="00EF07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9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C2F49" w:rsidRPr="005C2F49" w:rsidRDefault="005C2F49" w:rsidP="005C2F4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5C2F4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2.79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C2F49" w:rsidRPr="005C2F49" w:rsidRDefault="005C2F49" w:rsidP="005C2F4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5C2F4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6.87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C2F49" w:rsidRPr="005C2F49" w:rsidRDefault="005C2F49" w:rsidP="005C2F4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5C2F4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11.29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C2F49" w:rsidRPr="005C2F49" w:rsidRDefault="005C2F49" w:rsidP="005C2F4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5C2F4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75.42</w:t>
            </w:r>
          </w:p>
        </w:tc>
      </w:tr>
      <w:tr w:rsidR="005C2F49" w:rsidRPr="005C2F49" w:rsidTr="00BE4584">
        <w:trPr>
          <w:trHeight w:val="300"/>
          <w:jc w:val="center"/>
        </w:trPr>
        <w:tc>
          <w:tcPr>
            <w:tcW w:w="24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C2F49" w:rsidRPr="005C2F49" w:rsidRDefault="00EF0794" w:rsidP="005C2F4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EF0794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 w:bidi="hi-IN"/>
              </w:rPr>
              <w:t>Farrea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 xml:space="preserve"> sp</w:t>
            </w:r>
          </w:p>
        </w:tc>
        <w:tc>
          <w:tcPr>
            <w:tcW w:w="12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C2F49" w:rsidRPr="005C2F49" w:rsidRDefault="005C2F49" w:rsidP="005C2F4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5C2F4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2.25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C2F49" w:rsidRPr="005C2F49" w:rsidRDefault="005C2F49" w:rsidP="005C2F4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5C2F4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3.67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C2F49" w:rsidRPr="005C2F49" w:rsidRDefault="005C2F49" w:rsidP="005C2F4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5C2F4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6.03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C2F49" w:rsidRPr="005C2F49" w:rsidRDefault="005C2F49" w:rsidP="005C2F4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5C2F4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81.46</w:t>
            </w:r>
          </w:p>
        </w:tc>
      </w:tr>
      <w:tr w:rsidR="001A6E73" w:rsidRPr="005C2F49" w:rsidTr="00BE4584">
        <w:trPr>
          <w:trHeight w:val="300"/>
          <w:jc w:val="center"/>
        </w:trPr>
        <w:tc>
          <w:tcPr>
            <w:tcW w:w="696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A6E73" w:rsidRPr="005C2F49" w:rsidRDefault="001A6E73" w:rsidP="001A6E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n-IN" w:bidi="hi-IN"/>
              </w:rPr>
            </w:pPr>
            <w:r w:rsidRPr="005C2F49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n-IN" w:bidi="hi-IN"/>
              </w:rPr>
              <w:t>Group B; Average similarity: 42.84</w:t>
            </w:r>
          </w:p>
        </w:tc>
      </w:tr>
      <w:tr w:rsidR="005C2F49" w:rsidRPr="005C2F49" w:rsidTr="00BE4584">
        <w:trPr>
          <w:trHeight w:val="300"/>
          <w:jc w:val="center"/>
        </w:trPr>
        <w:tc>
          <w:tcPr>
            <w:tcW w:w="242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C2F49" w:rsidRPr="005C2F49" w:rsidRDefault="00900E52" w:rsidP="005C2F4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50597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Cerataspis</w:t>
            </w:r>
            <w:r w:rsidR="005C2F49" w:rsidRPr="005C2F4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 xml:space="preserve"> sp</w:t>
            </w:r>
          </w:p>
        </w:tc>
        <w:tc>
          <w:tcPr>
            <w:tcW w:w="127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C2F49" w:rsidRPr="005C2F49" w:rsidRDefault="005C2F49" w:rsidP="005C2F4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5C2F4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1.71</w:t>
            </w:r>
          </w:p>
        </w:tc>
        <w:tc>
          <w:tcPr>
            <w:tcW w:w="9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C2F49" w:rsidRPr="005C2F49" w:rsidRDefault="005C2F49" w:rsidP="005C2F4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5C2F4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11.43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C2F49" w:rsidRPr="005C2F49" w:rsidRDefault="005C2F49" w:rsidP="005C2F4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5C2F4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26.67</w:t>
            </w:r>
          </w:p>
        </w:tc>
        <w:tc>
          <w:tcPr>
            <w:tcW w:w="10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C2F49" w:rsidRPr="005C2F49" w:rsidRDefault="005C2F49" w:rsidP="005C2F4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5C2F4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26.67</w:t>
            </w:r>
          </w:p>
        </w:tc>
      </w:tr>
      <w:tr w:rsidR="005C2F49" w:rsidRPr="005C2F49" w:rsidTr="00BE4584">
        <w:trPr>
          <w:trHeight w:val="300"/>
          <w:jc w:val="center"/>
        </w:trPr>
        <w:tc>
          <w:tcPr>
            <w:tcW w:w="24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C2F49" w:rsidRPr="005C2F49" w:rsidRDefault="001A6E73" w:rsidP="005C2F4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1A6E73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 xml:space="preserve">Peniagone </w:t>
            </w:r>
            <w:r w:rsidRPr="001A6E73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sp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C2F49" w:rsidRPr="005C2F49" w:rsidRDefault="005C2F49" w:rsidP="005C2F4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5C2F4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1.43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C2F49" w:rsidRPr="005C2F49" w:rsidRDefault="005C2F49" w:rsidP="005C2F4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5C2F4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8.66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C2F49" w:rsidRPr="005C2F49" w:rsidRDefault="005C2F49" w:rsidP="005C2F4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5C2F4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20.22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C2F49" w:rsidRPr="005C2F49" w:rsidRDefault="005C2F49" w:rsidP="005C2F4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5C2F4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46.89</w:t>
            </w:r>
          </w:p>
        </w:tc>
      </w:tr>
      <w:tr w:rsidR="005C2F49" w:rsidRPr="005C2F49" w:rsidTr="00BE4584">
        <w:trPr>
          <w:trHeight w:val="300"/>
          <w:jc w:val="center"/>
        </w:trPr>
        <w:tc>
          <w:tcPr>
            <w:tcW w:w="24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C2F49" w:rsidRPr="005C2F49" w:rsidRDefault="001A6E73" w:rsidP="005C2F4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1A6E73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Benthodytes</w:t>
            </w:r>
            <w:r w:rsidRPr="001A6E73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sp2</w:t>
            </w:r>
          </w:p>
        </w:tc>
        <w:tc>
          <w:tcPr>
            <w:tcW w:w="12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C2F49" w:rsidRPr="005C2F49" w:rsidRDefault="005C2F49" w:rsidP="005C2F4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5C2F4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0.94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C2F49" w:rsidRPr="005C2F49" w:rsidRDefault="005C2F49" w:rsidP="005C2F4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5C2F4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5.82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C2F49" w:rsidRPr="005C2F49" w:rsidRDefault="005C2F49" w:rsidP="005C2F4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5C2F4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13.59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C2F49" w:rsidRPr="005C2F49" w:rsidRDefault="005C2F49" w:rsidP="005C2F4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5C2F4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60.48</w:t>
            </w:r>
          </w:p>
        </w:tc>
      </w:tr>
      <w:tr w:rsidR="001A6E73" w:rsidRPr="005C2F49" w:rsidTr="00BE4584">
        <w:trPr>
          <w:trHeight w:val="300"/>
          <w:jc w:val="center"/>
        </w:trPr>
        <w:tc>
          <w:tcPr>
            <w:tcW w:w="696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A6E73" w:rsidRPr="005C2F49" w:rsidRDefault="001A6E73" w:rsidP="001A6E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n-IN" w:bidi="hi-IN"/>
              </w:rPr>
            </w:pPr>
            <w:r w:rsidRPr="005C2F49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n-IN" w:bidi="hi-IN"/>
              </w:rPr>
              <w:t>Group C; Average similarity: 32.87</w:t>
            </w:r>
          </w:p>
        </w:tc>
      </w:tr>
      <w:tr w:rsidR="005C2F49" w:rsidRPr="005C2F49" w:rsidTr="00BE4584">
        <w:trPr>
          <w:trHeight w:val="300"/>
          <w:jc w:val="center"/>
        </w:trPr>
        <w:tc>
          <w:tcPr>
            <w:tcW w:w="242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C2F49" w:rsidRPr="005C2F49" w:rsidRDefault="00900E52" w:rsidP="005C2F4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50597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Cerataspis</w:t>
            </w:r>
            <w:r w:rsidR="005C2F49" w:rsidRPr="005C2F4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 xml:space="preserve"> sp</w:t>
            </w:r>
          </w:p>
        </w:tc>
        <w:tc>
          <w:tcPr>
            <w:tcW w:w="127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C2F49" w:rsidRPr="005C2F49" w:rsidRDefault="005C2F49" w:rsidP="005C2F4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5C2F4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1.61</w:t>
            </w:r>
          </w:p>
        </w:tc>
        <w:tc>
          <w:tcPr>
            <w:tcW w:w="9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C2F49" w:rsidRPr="005C2F49" w:rsidRDefault="005C2F49" w:rsidP="005C2F4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5C2F4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14.2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C2F49" w:rsidRPr="005C2F49" w:rsidRDefault="005C2F49" w:rsidP="005C2F4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5C2F4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43.21</w:t>
            </w:r>
          </w:p>
        </w:tc>
        <w:tc>
          <w:tcPr>
            <w:tcW w:w="10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C2F49" w:rsidRPr="005C2F49" w:rsidRDefault="005C2F49" w:rsidP="005C2F4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5C2F4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43.21</w:t>
            </w:r>
          </w:p>
        </w:tc>
      </w:tr>
      <w:tr w:rsidR="005C2F49" w:rsidRPr="005C2F49" w:rsidTr="00BE4584">
        <w:trPr>
          <w:trHeight w:val="300"/>
          <w:jc w:val="center"/>
        </w:trPr>
        <w:tc>
          <w:tcPr>
            <w:tcW w:w="242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5C2F49" w:rsidRPr="005C2F49" w:rsidRDefault="001A6E73" w:rsidP="005C2F4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1A6E73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Elpidiidae sp1</w:t>
            </w:r>
          </w:p>
        </w:tc>
        <w:tc>
          <w:tcPr>
            <w:tcW w:w="127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5C2F49" w:rsidRPr="005C2F49" w:rsidRDefault="005C2F49" w:rsidP="005C2F4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5C2F4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0.77</w:t>
            </w:r>
          </w:p>
        </w:tc>
        <w:tc>
          <w:tcPr>
            <w:tcW w:w="9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5C2F49" w:rsidRPr="005C2F49" w:rsidRDefault="005C2F49" w:rsidP="005C2F4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5C2F4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6.23</w:t>
            </w:r>
          </w:p>
        </w:tc>
        <w:tc>
          <w:tcPr>
            <w:tcW w:w="12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5C2F49" w:rsidRPr="005C2F49" w:rsidRDefault="005C2F49" w:rsidP="005C2F4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5C2F4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18.95</w:t>
            </w:r>
          </w:p>
        </w:tc>
        <w:tc>
          <w:tcPr>
            <w:tcW w:w="102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5C2F49" w:rsidRPr="005C2F49" w:rsidRDefault="005C2F49" w:rsidP="005C2F4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5C2F4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62.17</w:t>
            </w:r>
          </w:p>
        </w:tc>
      </w:tr>
      <w:tr w:rsidR="005C2F49" w:rsidRPr="005C2F49" w:rsidTr="00BE4584">
        <w:trPr>
          <w:trHeight w:val="300"/>
          <w:jc w:val="center"/>
        </w:trPr>
        <w:tc>
          <w:tcPr>
            <w:tcW w:w="24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C2F49" w:rsidRPr="005C2F49" w:rsidRDefault="001A6E73" w:rsidP="005C2F4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1A6E73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Enypniastes eximia</w:t>
            </w:r>
          </w:p>
        </w:tc>
        <w:tc>
          <w:tcPr>
            <w:tcW w:w="12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C2F49" w:rsidRPr="005C2F49" w:rsidRDefault="005C2F49" w:rsidP="005C2F4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5C2F4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0.7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C2F49" w:rsidRPr="005C2F49" w:rsidRDefault="005C2F49" w:rsidP="005C2F4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5C2F4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4.82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C2F49" w:rsidRPr="005C2F49" w:rsidRDefault="005C2F49" w:rsidP="005C2F4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5C2F4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14.68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C2F49" w:rsidRPr="005C2F49" w:rsidRDefault="005C2F49" w:rsidP="005C2F4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5C2F4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76.85</w:t>
            </w:r>
          </w:p>
        </w:tc>
      </w:tr>
    </w:tbl>
    <w:p w:rsidR="007D6834" w:rsidRPr="007D6834" w:rsidRDefault="007D6834" w:rsidP="007D6834">
      <w:pPr>
        <w:spacing w:after="0" w:line="240" w:lineRule="auto"/>
        <w:rPr>
          <w:rFonts w:ascii="Calibri" w:eastAsia="Times New Roman" w:hAnsi="Calibri" w:cs="Times New Roman"/>
          <w:color w:val="000000"/>
          <w:lang w:eastAsia="en-IN" w:bidi="hi-IN"/>
        </w:rPr>
      </w:pPr>
    </w:p>
    <w:p w:rsidR="005C2F49" w:rsidRDefault="005C2F49"/>
    <w:tbl>
      <w:tblPr>
        <w:tblW w:w="9414" w:type="dxa"/>
        <w:jc w:val="center"/>
        <w:tblLook w:val="04A0" w:firstRow="1" w:lastRow="0" w:firstColumn="1" w:lastColumn="0" w:noHBand="0" w:noVBand="1"/>
      </w:tblPr>
      <w:tblGrid>
        <w:gridCol w:w="2553"/>
        <w:gridCol w:w="1277"/>
        <w:gridCol w:w="1277"/>
        <w:gridCol w:w="997"/>
        <w:gridCol w:w="1017"/>
        <w:gridCol w:w="1270"/>
        <w:gridCol w:w="1023"/>
      </w:tblGrid>
      <w:tr w:rsidR="007A4E8B" w:rsidRPr="007A4E8B" w:rsidTr="00BE4584">
        <w:trPr>
          <w:trHeight w:val="300"/>
          <w:jc w:val="center"/>
        </w:trPr>
        <w:tc>
          <w:tcPr>
            <w:tcW w:w="9414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n-IN" w:bidi="hi-IN"/>
              </w:rPr>
              <w:t>Groups A  &amp; C</w:t>
            </w:r>
            <w:r w:rsidRPr="00BE4584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n-IN" w:bidi="hi-IN"/>
              </w:rPr>
              <w:t xml:space="preserve">; </w:t>
            </w:r>
            <w:r w:rsidRPr="007A4E8B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n-IN" w:bidi="hi-IN"/>
              </w:rPr>
              <w:t>Average dissimilarity = 99.01</w:t>
            </w:r>
          </w:p>
        </w:tc>
      </w:tr>
      <w:tr w:rsidR="007A4E8B" w:rsidRPr="007A4E8B" w:rsidTr="00BE4584">
        <w:trPr>
          <w:trHeight w:val="300"/>
          <w:jc w:val="center"/>
        </w:trPr>
        <w:tc>
          <w:tcPr>
            <w:tcW w:w="255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 w:bidi="hi-IN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 w:bidi="hi-IN"/>
              </w:rPr>
              <w:t>Group A</w:t>
            </w:r>
          </w:p>
        </w:tc>
        <w:tc>
          <w:tcPr>
            <w:tcW w:w="12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 w:bidi="hi-IN"/>
              </w:rPr>
              <w:t>Group C</w:t>
            </w:r>
          </w:p>
        </w:tc>
        <w:tc>
          <w:tcPr>
            <w:tcW w:w="99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 w:bidi="hi-IN"/>
              </w:rPr>
            </w:pPr>
          </w:p>
        </w:tc>
        <w:tc>
          <w:tcPr>
            <w:tcW w:w="10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 w:bidi="hi-IN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 w:bidi="hi-IN"/>
              </w:rPr>
            </w:pPr>
          </w:p>
        </w:tc>
        <w:tc>
          <w:tcPr>
            <w:tcW w:w="102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 w:bidi="hi-IN"/>
              </w:rPr>
            </w:pPr>
          </w:p>
        </w:tc>
      </w:tr>
      <w:tr w:rsidR="007A4E8B" w:rsidRPr="007A4E8B" w:rsidTr="00BE4584">
        <w:trPr>
          <w:trHeight w:val="300"/>
          <w:jc w:val="center"/>
        </w:trPr>
        <w:tc>
          <w:tcPr>
            <w:tcW w:w="255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BE4584" w:rsidP="007A4E8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 w:bidi="hi-IN"/>
              </w:rPr>
            </w:pPr>
            <w:r w:rsidRPr="00BE458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 w:bidi="hi-IN"/>
              </w:rPr>
              <w:t>Taxa</w:t>
            </w:r>
          </w:p>
        </w:tc>
        <w:tc>
          <w:tcPr>
            <w:tcW w:w="12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 w:bidi="hi-IN"/>
              </w:rPr>
              <w:t>Av.Abund</w:t>
            </w:r>
          </w:p>
        </w:tc>
        <w:tc>
          <w:tcPr>
            <w:tcW w:w="12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 w:bidi="hi-IN"/>
              </w:rPr>
              <w:t>Av.Abund</w:t>
            </w:r>
          </w:p>
        </w:tc>
        <w:tc>
          <w:tcPr>
            <w:tcW w:w="99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 w:bidi="hi-IN"/>
              </w:rPr>
              <w:t>Av.Diss</w:t>
            </w:r>
          </w:p>
        </w:tc>
        <w:tc>
          <w:tcPr>
            <w:tcW w:w="10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 w:bidi="hi-IN"/>
              </w:rPr>
              <w:t>Diss/SD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 w:bidi="hi-IN"/>
              </w:rPr>
              <w:t>Contrib%</w:t>
            </w:r>
          </w:p>
        </w:tc>
        <w:tc>
          <w:tcPr>
            <w:tcW w:w="102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 w:bidi="hi-IN"/>
              </w:rPr>
              <w:t>Cum.%</w:t>
            </w:r>
          </w:p>
        </w:tc>
      </w:tr>
      <w:tr w:rsidR="007A4E8B" w:rsidRPr="007A4E8B" w:rsidTr="00BE4584">
        <w:trPr>
          <w:trHeight w:val="300"/>
          <w:jc w:val="center"/>
        </w:trPr>
        <w:tc>
          <w:tcPr>
            <w:tcW w:w="255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 w:bidi="hi-IN"/>
              </w:rPr>
              <w:t>Stichopathes</w:t>
            </w: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 xml:space="preserve"> sp</w:t>
            </w:r>
          </w:p>
        </w:tc>
        <w:tc>
          <w:tcPr>
            <w:tcW w:w="127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6.2</w:t>
            </w:r>
          </w:p>
        </w:tc>
        <w:tc>
          <w:tcPr>
            <w:tcW w:w="127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0</w:t>
            </w:r>
          </w:p>
        </w:tc>
        <w:tc>
          <w:tcPr>
            <w:tcW w:w="99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14.31</w:t>
            </w:r>
          </w:p>
        </w:tc>
        <w:tc>
          <w:tcPr>
            <w:tcW w:w="101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10.81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14.45</w:t>
            </w:r>
          </w:p>
        </w:tc>
        <w:tc>
          <w:tcPr>
            <w:tcW w:w="10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14.45</w:t>
            </w:r>
          </w:p>
        </w:tc>
      </w:tr>
      <w:tr w:rsidR="007A4E8B" w:rsidRPr="007A4E8B" w:rsidTr="00BE4584">
        <w:trPr>
          <w:trHeight w:val="300"/>
          <w:jc w:val="center"/>
        </w:trPr>
        <w:tc>
          <w:tcPr>
            <w:tcW w:w="25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Brisingid sp2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3.47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0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8.21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14.46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8.29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22.74</w:t>
            </w:r>
          </w:p>
        </w:tc>
      </w:tr>
      <w:tr w:rsidR="007A4E8B" w:rsidRPr="007A4E8B" w:rsidTr="00BE4584">
        <w:trPr>
          <w:trHeight w:val="300"/>
          <w:jc w:val="center"/>
        </w:trPr>
        <w:tc>
          <w:tcPr>
            <w:tcW w:w="25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1A6E73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Isididae sp1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3.43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0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8.02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67.3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8.1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30.84</w:t>
            </w:r>
          </w:p>
        </w:tc>
      </w:tr>
      <w:tr w:rsidR="007A4E8B" w:rsidRPr="007A4E8B" w:rsidTr="00BE4584">
        <w:trPr>
          <w:trHeight w:val="300"/>
          <w:jc w:val="center"/>
        </w:trPr>
        <w:tc>
          <w:tcPr>
            <w:tcW w:w="25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Actinaria sp3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3.01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0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7.2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8.41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7.27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38.11</w:t>
            </w:r>
          </w:p>
        </w:tc>
      </w:tr>
      <w:tr w:rsidR="007A4E8B" w:rsidRPr="007A4E8B" w:rsidTr="00BE4584">
        <w:trPr>
          <w:trHeight w:val="300"/>
          <w:jc w:val="center"/>
        </w:trPr>
        <w:tc>
          <w:tcPr>
            <w:tcW w:w="25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EF07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lastRenderedPageBreak/>
              <w:t>Hexactinellida sp</w:t>
            </w:r>
            <w:r w:rsidR="00EF07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4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2.79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0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6.55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53.99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6.62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44.73</w:t>
            </w:r>
          </w:p>
        </w:tc>
      </w:tr>
      <w:tr w:rsidR="007A4E8B" w:rsidRPr="007A4E8B" w:rsidTr="00BE4584">
        <w:trPr>
          <w:trHeight w:val="300"/>
          <w:jc w:val="center"/>
        </w:trPr>
        <w:tc>
          <w:tcPr>
            <w:tcW w:w="25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D6834" w:rsidP="007D683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1A6E73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Isididae sp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2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2.91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0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6.14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1.47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6.2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50.93</w:t>
            </w:r>
          </w:p>
        </w:tc>
      </w:tr>
      <w:tr w:rsidR="007A4E8B" w:rsidRPr="007A4E8B" w:rsidTr="00BE4584">
        <w:trPr>
          <w:trHeight w:val="300"/>
          <w:jc w:val="center"/>
        </w:trPr>
        <w:tc>
          <w:tcPr>
            <w:tcW w:w="25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D6834" w:rsidP="007A4E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D6834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 w:bidi="hi-IN"/>
              </w:rPr>
              <w:t>Farrea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 xml:space="preserve"> sp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2.25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0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5.01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2.98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5.06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55.99</w:t>
            </w:r>
          </w:p>
        </w:tc>
      </w:tr>
      <w:tr w:rsidR="007A4E8B" w:rsidRPr="007A4E8B" w:rsidTr="00BE4584">
        <w:trPr>
          <w:trHeight w:val="300"/>
          <w:jc w:val="center"/>
        </w:trPr>
        <w:tc>
          <w:tcPr>
            <w:tcW w:w="25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Whip coral sp2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2.06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0.13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4.03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1.32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4.07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60.06</w:t>
            </w:r>
          </w:p>
        </w:tc>
      </w:tr>
      <w:tr w:rsidR="007A4E8B" w:rsidRPr="007A4E8B" w:rsidTr="00BE4584">
        <w:trPr>
          <w:trHeight w:val="300"/>
          <w:jc w:val="center"/>
        </w:trPr>
        <w:tc>
          <w:tcPr>
            <w:tcW w:w="25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900E52" w:rsidP="007D683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50597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Cerataspis</w:t>
            </w:r>
            <w:r w:rsidR="007A4E8B" w:rsidRPr="007A4E8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 w:bidi="hi-IN"/>
              </w:rPr>
              <w:t xml:space="preserve"> </w:t>
            </w:r>
            <w:r w:rsidR="007A4E8B"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sp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0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1.61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3.9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3.26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3.94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64</w:t>
            </w:r>
          </w:p>
        </w:tc>
      </w:tr>
      <w:tr w:rsidR="007A4E8B" w:rsidRPr="007A4E8B" w:rsidTr="00BE4584">
        <w:trPr>
          <w:trHeight w:val="300"/>
          <w:jc w:val="center"/>
        </w:trPr>
        <w:tc>
          <w:tcPr>
            <w:tcW w:w="25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D6834" w:rsidP="007D683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 xml:space="preserve">Corbitellinae </w:t>
            </w:r>
            <w:r w:rsidR="007A4E8B"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sp1</w:t>
            </w:r>
          </w:p>
        </w:tc>
        <w:tc>
          <w:tcPr>
            <w:tcW w:w="12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1.23</w:t>
            </w:r>
          </w:p>
        </w:tc>
        <w:tc>
          <w:tcPr>
            <w:tcW w:w="12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0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3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4.68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3.03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67.03</w:t>
            </w:r>
          </w:p>
        </w:tc>
      </w:tr>
      <w:tr w:rsidR="007A4E8B" w:rsidRPr="007A4E8B" w:rsidTr="00BE4584">
        <w:trPr>
          <w:trHeight w:val="300"/>
          <w:jc w:val="center"/>
        </w:trPr>
        <w:tc>
          <w:tcPr>
            <w:tcW w:w="9414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n-IN" w:bidi="hi-IN"/>
              </w:rPr>
              <w:t>Groups C  &amp;  B</w:t>
            </w:r>
            <w:r w:rsidRPr="00BE4584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n-IN" w:bidi="hi-IN"/>
              </w:rPr>
              <w:t xml:space="preserve">; </w:t>
            </w:r>
            <w:r w:rsidRPr="007A4E8B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n-IN" w:bidi="hi-IN"/>
              </w:rPr>
              <w:t>Average dissimilarity = 71.97</w:t>
            </w:r>
          </w:p>
        </w:tc>
      </w:tr>
      <w:tr w:rsidR="007A4E8B" w:rsidRPr="007A4E8B" w:rsidTr="00BE4584">
        <w:trPr>
          <w:trHeight w:val="300"/>
          <w:jc w:val="center"/>
        </w:trPr>
        <w:tc>
          <w:tcPr>
            <w:tcW w:w="255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D6834" w:rsidP="007A4E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D6834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 w:bidi="hi-IN"/>
              </w:rPr>
              <w:t>Typhlonus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 xml:space="preserve"> sp</w:t>
            </w:r>
          </w:p>
        </w:tc>
        <w:tc>
          <w:tcPr>
            <w:tcW w:w="127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0</w:t>
            </w:r>
          </w:p>
        </w:tc>
        <w:tc>
          <w:tcPr>
            <w:tcW w:w="127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1.46</w:t>
            </w:r>
          </w:p>
        </w:tc>
        <w:tc>
          <w:tcPr>
            <w:tcW w:w="99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6.02</w:t>
            </w:r>
          </w:p>
        </w:tc>
        <w:tc>
          <w:tcPr>
            <w:tcW w:w="101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1.44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8.36</w:t>
            </w:r>
          </w:p>
        </w:tc>
        <w:tc>
          <w:tcPr>
            <w:tcW w:w="10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8.36</w:t>
            </w:r>
          </w:p>
        </w:tc>
      </w:tr>
      <w:tr w:rsidR="007A4E8B" w:rsidRPr="007A4E8B" w:rsidTr="00BE4584">
        <w:trPr>
          <w:trHeight w:val="300"/>
          <w:jc w:val="center"/>
        </w:trPr>
        <w:tc>
          <w:tcPr>
            <w:tcW w:w="25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D6834" w:rsidP="007A4E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U</w:t>
            </w:r>
            <w:r w:rsidR="007A4E8B"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nidentified Brachyuran sp1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0.68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0.97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4.43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1.23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6.15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14.51</w:t>
            </w:r>
          </w:p>
        </w:tc>
      </w:tr>
      <w:tr w:rsidR="007A4E8B" w:rsidRPr="007A4E8B" w:rsidTr="00BE4584">
        <w:trPr>
          <w:trHeight w:val="300"/>
          <w:jc w:val="center"/>
        </w:trPr>
        <w:tc>
          <w:tcPr>
            <w:tcW w:w="25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D6834" w:rsidP="007D683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D6834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 w:bidi="hi-IN"/>
              </w:rPr>
              <w:t>Peniagone</w:t>
            </w:r>
            <w:r w:rsidR="007A4E8B"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s</w:t>
            </w:r>
            <w:r w:rsidR="007A4E8B"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p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0.61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1.43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3.61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1.76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5.01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19.53</w:t>
            </w:r>
          </w:p>
        </w:tc>
      </w:tr>
      <w:tr w:rsidR="007A4E8B" w:rsidRPr="007A4E8B" w:rsidTr="00BE4584">
        <w:trPr>
          <w:trHeight w:val="300"/>
          <w:jc w:val="center"/>
        </w:trPr>
        <w:tc>
          <w:tcPr>
            <w:tcW w:w="25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D6834" w:rsidP="007D683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Benthodytes</w:t>
            </w:r>
            <w:r w:rsidR="007A4E8B"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 xml:space="preserve"> sp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2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0.13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0.94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3.53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4.92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4.91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24.43</w:t>
            </w:r>
          </w:p>
        </w:tc>
      </w:tr>
      <w:tr w:rsidR="007A4E8B" w:rsidRPr="007A4E8B" w:rsidTr="00BE4584">
        <w:trPr>
          <w:trHeight w:val="300"/>
          <w:jc w:val="center"/>
        </w:trPr>
        <w:tc>
          <w:tcPr>
            <w:tcW w:w="25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D6834" w:rsidP="007A4E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1A6E73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Elpidiidae sp1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0.77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0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3.52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3.04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4.9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29.33</w:t>
            </w:r>
          </w:p>
        </w:tc>
      </w:tr>
      <w:tr w:rsidR="007A4E8B" w:rsidRPr="007A4E8B" w:rsidTr="00BE4584">
        <w:trPr>
          <w:trHeight w:val="300"/>
          <w:jc w:val="center"/>
        </w:trPr>
        <w:tc>
          <w:tcPr>
            <w:tcW w:w="25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Unidentified chordate sp2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0.9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0.22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3.51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1.8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4.88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34.21</w:t>
            </w:r>
          </w:p>
        </w:tc>
      </w:tr>
      <w:tr w:rsidR="007A4E8B" w:rsidRPr="007A4E8B" w:rsidTr="00BE4584">
        <w:trPr>
          <w:trHeight w:val="300"/>
          <w:jc w:val="center"/>
        </w:trPr>
        <w:tc>
          <w:tcPr>
            <w:tcW w:w="25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D683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 w:bidi="hi-IN"/>
              </w:rPr>
              <w:t>Enypniastes</w:t>
            </w: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 xml:space="preserve"> </w:t>
            </w:r>
            <w:r w:rsidR="007D68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sp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0.7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0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3.22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2.29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4.48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38.69</w:t>
            </w:r>
          </w:p>
        </w:tc>
      </w:tr>
      <w:tr w:rsidR="007A4E8B" w:rsidRPr="007A4E8B" w:rsidTr="00BE4584">
        <w:trPr>
          <w:trHeight w:val="300"/>
          <w:jc w:val="center"/>
        </w:trPr>
        <w:tc>
          <w:tcPr>
            <w:tcW w:w="25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D683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Hexactinellida sp</w:t>
            </w:r>
            <w:r w:rsidR="00EF07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11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0.22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0.65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3.2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1.19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4.45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43.14</w:t>
            </w:r>
          </w:p>
        </w:tc>
      </w:tr>
      <w:tr w:rsidR="007A4E8B" w:rsidRPr="007A4E8B" w:rsidTr="00BE4584">
        <w:trPr>
          <w:trHeight w:val="300"/>
          <w:jc w:val="center"/>
        </w:trPr>
        <w:tc>
          <w:tcPr>
            <w:tcW w:w="25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 w:bidi="hi-IN"/>
              </w:rPr>
              <w:t>Hyalonema</w:t>
            </w: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 xml:space="preserve"> sp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0.65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0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3.04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0.9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4.23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47.37</w:t>
            </w:r>
          </w:p>
        </w:tc>
      </w:tr>
      <w:tr w:rsidR="007A4E8B" w:rsidRPr="007A4E8B" w:rsidTr="00BE4584">
        <w:trPr>
          <w:trHeight w:val="300"/>
          <w:jc w:val="center"/>
        </w:trPr>
        <w:tc>
          <w:tcPr>
            <w:tcW w:w="25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Anguiliformes sp2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0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0.62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2.77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0.74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3.84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51.22</w:t>
            </w:r>
          </w:p>
        </w:tc>
      </w:tr>
      <w:tr w:rsidR="007A4E8B" w:rsidRPr="007A4E8B" w:rsidTr="00BE4584">
        <w:trPr>
          <w:trHeight w:val="300"/>
          <w:jc w:val="center"/>
        </w:trPr>
        <w:tc>
          <w:tcPr>
            <w:tcW w:w="25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Ophiuroidea sp6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0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0.56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2.6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1.49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3.62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54.83</w:t>
            </w:r>
          </w:p>
        </w:tc>
      </w:tr>
      <w:tr w:rsidR="007A4E8B" w:rsidRPr="007A4E8B" w:rsidTr="00BE4584">
        <w:trPr>
          <w:trHeight w:val="300"/>
          <w:jc w:val="center"/>
        </w:trPr>
        <w:tc>
          <w:tcPr>
            <w:tcW w:w="25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BE4584" w:rsidP="00BE458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BE45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 xml:space="preserve">Synallactidae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sp1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0.25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0.55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2.55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1.23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3.54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58.38</w:t>
            </w:r>
          </w:p>
        </w:tc>
      </w:tr>
      <w:tr w:rsidR="007A4E8B" w:rsidRPr="007A4E8B" w:rsidTr="00BE4584">
        <w:trPr>
          <w:trHeight w:val="300"/>
          <w:jc w:val="center"/>
        </w:trPr>
        <w:tc>
          <w:tcPr>
            <w:tcW w:w="25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Brisingid sp1</w:t>
            </w:r>
          </w:p>
        </w:tc>
        <w:tc>
          <w:tcPr>
            <w:tcW w:w="12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0</w:t>
            </w:r>
          </w:p>
        </w:tc>
        <w:tc>
          <w:tcPr>
            <w:tcW w:w="12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0.56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2.48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0.77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3.44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61.82</w:t>
            </w:r>
          </w:p>
        </w:tc>
      </w:tr>
      <w:tr w:rsidR="007A4E8B" w:rsidRPr="007A4E8B" w:rsidTr="00BE4584">
        <w:trPr>
          <w:trHeight w:val="300"/>
          <w:jc w:val="center"/>
        </w:trPr>
        <w:tc>
          <w:tcPr>
            <w:tcW w:w="9414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n-IN" w:bidi="hi-IN"/>
              </w:rPr>
            </w:pPr>
            <w:r w:rsidRPr="00BE4584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n-IN" w:bidi="hi-IN"/>
              </w:rPr>
              <w:t xml:space="preserve">Groups A </w:t>
            </w:r>
            <w:r w:rsidRPr="007A4E8B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n-IN" w:bidi="hi-IN"/>
              </w:rPr>
              <w:t>&amp; B</w:t>
            </w:r>
            <w:r w:rsidRPr="00BE4584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n-IN" w:bidi="hi-IN"/>
              </w:rPr>
              <w:t xml:space="preserve">; </w:t>
            </w:r>
            <w:r w:rsidRPr="007A4E8B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n-IN" w:bidi="hi-IN"/>
              </w:rPr>
              <w:t>Average dissimilarity = 94.10</w:t>
            </w:r>
          </w:p>
        </w:tc>
      </w:tr>
      <w:tr w:rsidR="007A4E8B" w:rsidRPr="007A4E8B" w:rsidTr="00BE4584">
        <w:trPr>
          <w:trHeight w:val="300"/>
          <w:jc w:val="center"/>
        </w:trPr>
        <w:tc>
          <w:tcPr>
            <w:tcW w:w="255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BE4584" w:rsidP="007A4E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 w:bidi="hi-IN"/>
              </w:rPr>
              <w:t>Stichopathes</w:t>
            </w: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 xml:space="preserve"> sp</w:t>
            </w:r>
          </w:p>
        </w:tc>
        <w:tc>
          <w:tcPr>
            <w:tcW w:w="127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6.2</w:t>
            </w:r>
          </w:p>
        </w:tc>
        <w:tc>
          <w:tcPr>
            <w:tcW w:w="127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0</w:t>
            </w:r>
          </w:p>
        </w:tc>
        <w:tc>
          <w:tcPr>
            <w:tcW w:w="99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13.12</w:t>
            </w:r>
          </w:p>
        </w:tc>
        <w:tc>
          <w:tcPr>
            <w:tcW w:w="101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7.05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13.94</w:t>
            </w:r>
          </w:p>
        </w:tc>
        <w:tc>
          <w:tcPr>
            <w:tcW w:w="10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13.94</w:t>
            </w:r>
          </w:p>
        </w:tc>
      </w:tr>
      <w:tr w:rsidR="007A4E8B" w:rsidRPr="007A4E8B" w:rsidTr="00BE4584">
        <w:trPr>
          <w:trHeight w:val="300"/>
          <w:jc w:val="center"/>
        </w:trPr>
        <w:tc>
          <w:tcPr>
            <w:tcW w:w="25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Brisingid sp2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3.47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0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7.52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8.69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7.99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21.93</w:t>
            </w:r>
          </w:p>
        </w:tc>
      </w:tr>
      <w:tr w:rsidR="007A4E8B" w:rsidRPr="007A4E8B" w:rsidTr="00BE4584">
        <w:trPr>
          <w:trHeight w:val="300"/>
          <w:jc w:val="center"/>
        </w:trPr>
        <w:tc>
          <w:tcPr>
            <w:tcW w:w="25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BE4584" w:rsidP="007A4E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1A6E73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Isididae sp1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3.43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0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7.35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9.5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7.81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29.74</w:t>
            </w:r>
          </w:p>
        </w:tc>
      </w:tr>
      <w:tr w:rsidR="007A4E8B" w:rsidRPr="007A4E8B" w:rsidTr="00BE4584">
        <w:trPr>
          <w:trHeight w:val="300"/>
          <w:jc w:val="center"/>
        </w:trPr>
        <w:tc>
          <w:tcPr>
            <w:tcW w:w="25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Actinaria sp3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3.01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0.17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6.22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5.48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6.61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36.35</w:t>
            </w:r>
          </w:p>
        </w:tc>
      </w:tr>
      <w:tr w:rsidR="007A4E8B" w:rsidRPr="007A4E8B" w:rsidTr="00BE4584">
        <w:trPr>
          <w:trHeight w:val="300"/>
          <w:jc w:val="center"/>
        </w:trPr>
        <w:tc>
          <w:tcPr>
            <w:tcW w:w="25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EF07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Hexactinellida sp</w:t>
            </w:r>
            <w:r w:rsidR="00EF07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9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2.79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0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6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9.72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6.38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42.73</w:t>
            </w:r>
          </w:p>
        </w:tc>
      </w:tr>
      <w:tr w:rsidR="007A4E8B" w:rsidRPr="007A4E8B" w:rsidTr="00BE4584">
        <w:trPr>
          <w:trHeight w:val="300"/>
          <w:jc w:val="center"/>
        </w:trPr>
        <w:tc>
          <w:tcPr>
            <w:tcW w:w="25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BE4584" w:rsidP="007A4E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1A6E73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Isididae sp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2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2.91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0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5.67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1.54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6.03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48.76</w:t>
            </w:r>
          </w:p>
        </w:tc>
      </w:tr>
      <w:tr w:rsidR="007A4E8B" w:rsidRPr="007A4E8B" w:rsidTr="00BE4584">
        <w:trPr>
          <w:trHeight w:val="300"/>
          <w:jc w:val="center"/>
        </w:trPr>
        <w:tc>
          <w:tcPr>
            <w:tcW w:w="25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BE4584" w:rsidP="007A4E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D6834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 w:bidi="hi-IN"/>
              </w:rPr>
              <w:t>Farrea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 xml:space="preserve"> sp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2.25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0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4.61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2.95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4.89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53.65</w:t>
            </w:r>
          </w:p>
        </w:tc>
      </w:tr>
      <w:tr w:rsidR="007A4E8B" w:rsidRPr="007A4E8B" w:rsidTr="00BE4584">
        <w:trPr>
          <w:trHeight w:val="300"/>
          <w:jc w:val="center"/>
        </w:trPr>
        <w:tc>
          <w:tcPr>
            <w:tcW w:w="255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900E52" w:rsidP="00BE458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50597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Cerataspis</w:t>
            </w:r>
            <w:r w:rsidR="007A4E8B"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 xml:space="preserve"> sp</w:t>
            </w:r>
          </w:p>
        </w:tc>
        <w:tc>
          <w:tcPr>
            <w:tcW w:w="127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0</w:t>
            </w:r>
          </w:p>
        </w:tc>
        <w:tc>
          <w:tcPr>
            <w:tcW w:w="127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1.71</w:t>
            </w:r>
          </w:p>
        </w:tc>
        <w:tc>
          <w:tcPr>
            <w:tcW w:w="99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3.78</w:t>
            </w:r>
          </w:p>
        </w:tc>
        <w:tc>
          <w:tcPr>
            <w:tcW w:w="101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3.6</w:t>
            </w:r>
          </w:p>
        </w:tc>
        <w:tc>
          <w:tcPr>
            <w:tcW w:w="12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4.01</w:t>
            </w:r>
          </w:p>
        </w:tc>
        <w:tc>
          <w:tcPr>
            <w:tcW w:w="102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57.66</w:t>
            </w:r>
          </w:p>
        </w:tc>
      </w:tr>
      <w:tr w:rsidR="007A4E8B" w:rsidRPr="007A4E8B" w:rsidTr="00BE4584">
        <w:trPr>
          <w:trHeight w:val="300"/>
          <w:jc w:val="center"/>
        </w:trPr>
        <w:tc>
          <w:tcPr>
            <w:tcW w:w="25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BE4584" w:rsidP="007A4E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 xml:space="preserve">Corbitellinae </w:t>
            </w: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sp1</w:t>
            </w:r>
          </w:p>
        </w:tc>
        <w:tc>
          <w:tcPr>
            <w:tcW w:w="12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0</w:t>
            </w:r>
          </w:p>
        </w:tc>
        <w:tc>
          <w:tcPr>
            <w:tcW w:w="12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1.43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3.1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3.68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3.29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A4E8B" w:rsidRPr="007A4E8B" w:rsidRDefault="007A4E8B" w:rsidP="007A4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</w:pPr>
            <w:r w:rsidRPr="007A4E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 w:bidi="hi-IN"/>
              </w:rPr>
              <w:t>60.95</w:t>
            </w:r>
          </w:p>
        </w:tc>
      </w:tr>
    </w:tbl>
    <w:p w:rsidR="005C2F49" w:rsidRDefault="005C2F49"/>
    <w:sectPr w:rsidR="005C2F49" w:rsidSect="00BE4584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QzMzE2Nre0MDG1MDFT0lEKTi0uzszPAykwrAUAqJixMywAAAA="/>
  </w:docVars>
  <w:rsids>
    <w:rsidRoot w:val="005C2F49"/>
    <w:rsid w:val="0010669C"/>
    <w:rsid w:val="0017050C"/>
    <w:rsid w:val="001A6E73"/>
    <w:rsid w:val="002A1D25"/>
    <w:rsid w:val="00447CDC"/>
    <w:rsid w:val="004D76E6"/>
    <w:rsid w:val="00510013"/>
    <w:rsid w:val="005C2F49"/>
    <w:rsid w:val="00611662"/>
    <w:rsid w:val="00725B90"/>
    <w:rsid w:val="007A4E8B"/>
    <w:rsid w:val="007A513B"/>
    <w:rsid w:val="007B78A7"/>
    <w:rsid w:val="007D6834"/>
    <w:rsid w:val="007E7572"/>
    <w:rsid w:val="008D50BC"/>
    <w:rsid w:val="00900E52"/>
    <w:rsid w:val="00BE4584"/>
    <w:rsid w:val="00C0401A"/>
    <w:rsid w:val="00E16B75"/>
    <w:rsid w:val="00EF07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0894566-C567-4AD5-B0F7-608E39D898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E757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714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75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1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4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66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26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42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12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95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058</Words>
  <Characters>6034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bhyasachi</dc:creator>
  <cp:lastModifiedBy>HP</cp:lastModifiedBy>
  <cp:revision>2</cp:revision>
  <dcterms:created xsi:type="dcterms:W3CDTF">2016-03-08T13:23:00Z</dcterms:created>
  <dcterms:modified xsi:type="dcterms:W3CDTF">2016-03-08T13:23:00Z</dcterms:modified>
</cp:coreProperties>
</file>